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B174E" w14:textId="77777777" w:rsidR="002D3A76" w:rsidRPr="004A270F" w:rsidRDefault="002D3A76" w:rsidP="00B71C71">
      <w:pPr>
        <w:pStyle w:val="Titolo1"/>
        <w:ind w:left="-425"/>
        <w:rPr>
          <w:color w:val="FA4E23"/>
        </w:rPr>
      </w:pPr>
      <w:r w:rsidRPr="004A270F">
        <w:rPr>
          <w:color w:val="FA4E23"/>
        </w:rPr>
        <w:t xml:space="preserve">MODULO DI </w:t>
      </w:r>
      <w:r w:rsidRPr="00093E98">
        <w:rPr>
          <w:color w:val="FA4E23"/>
        </w:rPr>
        <w:t>ISCRIZIONE</w:t>
      </w:r>
    </w:p>
    <w:p w14:paraId="7AB9FA4D" w14:textId="77777777" w:rsidR="002D3A76" w:rsidRPr="004A270F" w:rsidRDefault="002D3A76" w:rsidP="00B71C71">
      <w:pPr>
        <w:pStyle w:val="Titolo2"/>
        <w:ind w:left="-425"/>
        <w:rPr>
          <w:color w:val="FA4E23"/>
        </w:rPr>
      </w:pPr>
      <w:r w:rsidRPr="004A270F">
        <w:rPr>
          <w:color w:val="FA4E23"/>
        </w:rPr>
        <w:t>A TITOLO AZIENDALE</w:t>
      </w:r>
    </w:p>
    <w:p w14:paraId="4BC45C8D"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p>
    <w:p w14:paraId="471F5B5F"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190136A9"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E9AC17E"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1A43A32AFF5B4A7C9E79C500E10718DA"/>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1A43A32AFF5B4A7C9E79C500E10718DA"/>
          </w:placeholder>
        </w:sdt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1A43A32AFF5B4A7C9E79C500E10718DA"/>
          </w:placeholder>
        </w:sdt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71FDDF47"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1A43A32AFF5B4A7C9E79C500E10718DA"/>
          </w:placeholder>
        </w:sdt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336BA533" w14:textId="77777777" w:rsidR="002D3A76" w:rsidRPr="00B71C71" w:rsidRDefault="002D3A76"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43AD597D" w14:textId="77777777" w:rsidR="002D3A76" w:rsidRPr="00B71C71" w:rsidRDefault="002D3A76"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1A43A32AFF5B4A7C9E79C500E10718DA"/>
          </w:placeholder>
        </w:sdt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1A43A32AFF5B4A7C9E79C500E10718DA"/>
          </w:placeholder>
        </w:sdt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6C4EE095" w14:textId="77777777" w:rsidR="002D3A76" w:rsidRPr="00B71C71" w:rsidRDefault="002D3A76"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1A43A32AFF5B4A7C9E79C500E10718DA"/>
          </w:placeholder>
        </w:sdt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290A9B9B" w14:textId="77777777" w:rsidR="002D3A76" w:rsidRPr="00B71C71" w:rsidRDefault="002D3A76" w:rsidP="00B71C71">
      <w:pPr>
        <w:tabs>
          <w:tab w:val="left" w:pos="-426"/>
        </w:tabs>
        <w:spacing w:line="360" w:lineRule="auto"/>
        <w:ind w:left="-426"/>
        <w:jc w:val="both"/>
        <w:rPr>
          <w:rFonts w:ascii="Gotham Light" w:hAnsi="Gotham Light" w:cs="Arial"/>
          <w:iCs/>
          <w:color w:val="4C4C4C"/>
          <w:sz w:val="18"/>
          <w:szCs w:val="18"/>
        </w:rPr>
      </w:pPr>
    </w:p>
    <w:p w14:paraId="17005D4E" w14:textId="77777777" w:rsidR="002D3A76" w:rsidRPr="00B71C71" w:rsidRDefault="002D3A76"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04084491" w14:textId="77777777" w:rsidR="002D3A76" w:rsidRPr="00B71C71" w:rsidRDefault="002D3A76" w:rsidP="00B71C71">
      <w:pPr>
        <w:tabs>
          <w:tab w:val="left" w:pos="-426"/>
        </w:tabs>
        <w:spacing w:line="360" w:lineRule="auto"/>
        <w:ind w:left="-426"/>
        <w:jc w:val="both"/>
        <w:rPr>
          <w:rFonts w:ascii="Gotham Light" w:hAnsi="Gotham Light" w:cs="Arial"/>
          <w:iCs/>
          <w:color w:val="4C4C4C"/>
          <w:sz w:val="18"/>
          <w:szCs w:val="18"/>
        </w:rPr>
      </w:pPr>
    </w:p>
    <w:p w14:paraId="4C3B303D" w14:textId="3B76ED64"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000C5E60">
        <w:rPr>
          <w:rFonts w:ascii="Gotham Light" w:hAnsi="Gotham Light" w:cs="Arial"/>
          <w:noProof/>
          <w:color w:val="FA4E23"/>
          <w:sz w:val="18"/>
          <w:szCs w:val="18"/>
        </w:rPr>
        <w:t>Pro</w:t>
      </w:r>
      <w:r w:rsidR="00D32721">
        <w:rPr>
          <w:rFonts w:ascii="Gotham Light" w:hAnsi="Gotham Light" w:cs="Arial"/>
          <w:noProof/>
          <w:color w:val="FA4E23"/>
          <w:sz w:val="18"/>
          <w:szCs w:val="18"/>
        </w:rPr>
        <w:t>ject Management Advanced</w:t>
      </w:r>
      <w:r w:rsidR="000C5E60">
        <w:rPr>
          <w:rFonts w:ascii="Gotham Light" w:hAnsi="Gotham Light" w:cs="Arial"/>
          <w:noProof/>
          <w:color w:val="FA4E23"/>
          <w:sz w:val="18"/>
          <w:szCs w:val="18"/>
        </w:rPr>
        <w:t xml:space="preserve">, </w:t>
      </w:r>
      <w:r w:rsidR="0031262F">
        <w:rPr>
          <w:rFonts w:ascii="Gotham Light" w:hAnsi="Gotham Light" w:cs="Arial"/>
          <w:noProof/>
          <w:color w:val="FA4E23"/>
          <w:sz w:val="18"/>
          <w:szCs w:val="18"/>
        </w:rPr>
        <w:t>V</w:t>
      </w:r>
      <w:r w:rsidR="001272A2">
        <w:rPr>
          <w:rFonts w:ascii="Gotham Light" w:hAnsi="Gotham Light" w:cs="Arial"/>
          <w:noProof/>
          <w:color w:val="FA4E23"/>
          <w:sz w:val="18"/>
          <w:szCs w:val="18"/>
        </w:rPr>
        <w:t>I</w:t>
      </w:r>
      <w:r w:rsidR="003A6124">
        <w:rPr>
          <w:rFonts w:ascii="Gotham Light" w:hAnsi="Gotham Light" w:cs="Arial"/>
          <w:noProof/>
          <w:color w:val="FA4E23"/>
          <w:sz w:val="18"/>
          <w:szCs w:val="18"/>
        </w:rPr>
        <w:t>I</w:t>
      </w:r>
      <w:r w:rsidR="0031262F">
        <w:rPr>
          <w:rFonts w:ascii="Gotham Light" w:hAnsi="Gotham Light" w:cs="Arial"/>
          <w:noProof/>
          <w:color w:val="FA4E23"/>
          <w:sz w:val="18"/>
          <w:szCs w:val="18"/>
        </w:rPr>
        <w:t xml:space="preserve"> </w:t>
      </w:r>
      <w:r w:rsidR="000C5E60">
        <w:rPr>
          <w:rFonts w:ascii="Gotham Light" w:hAnsi="Gotham Light" w:cs="Arial"/>
          <w:noProof/>
          <w:color w:val="FA4E23"/>
          <w:sz w:val="18"/>
          <w:szCs w:val="18"/>
        </w:rPr>
        <w:t>edizione</w:t>
      </w:r>
      <w:r w:rsidRPr="004A270F">
        <w:rPr>
          <w:rFonts w:ascii="Gotham Light" w:hAnsi="Gotham Light" w:cs="Arial"/>
          <w:color w:val="FA4E23"/>
          <w:sz w:val="18"/>
          <w:szCs w:val="18"/>
        </w:rPr>
        <w:t xml:space="preserve">, anno </w:t>
      </w:r>
      <w:r w:rsidRPr="004A270F">
        <w:rPr>
          <w:rFonts w:ascii="Gotham Light" w:hAnsi="Gotham Light" w:cs="Arial"/>
          <w:noProof/>
          <w:color w:val="FA4E23"/>
          <w:sz w:val="18"/>
          <w:szCs w:val="18"/>
        </w:rPr>
        <w:t>202</w:t>
      </w:r>
      <w:r w:rsidR="003A6124">
        <w:rPr>
          <w:rFonts w:ascii="Gotham Light" w:hAnsi="Gotham Light" w:cs="Arial"/>
          <w:noProof/>
          <w:color w:val="FA4E23"/>
          <w:sz w:val="18"/>
          <w:szCs w:val="18"/>
        </w:rPr>
        <w:t>4</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15B66B88" w14:textId="77777777" w:rsidR="002D3A76" w:rsidRPr="00B71C71" w:rsidRDefault="002D3A76" w:rsidP="00B71C71">
      <w:pPr>
        <w:tabs>
          <w:tab w:val="left" w:pos="-426"/>
        </w:tabs>
        <w:spacing w:line="360" w:lineRule="auto"/>
        <w:ind w:left="-426"/>
        <w:rPr>
          <w:rFonts w:ascii="Gotham Light" w:hAnsi="Gotham Light" w:cs="Arial"/>
          <w:color w:val="4C4C4C"/>
          <w:sz w:val="18"/>
          <w:szCs w:val="18"/>
        </w:rPr>
      </w:pPr>
    </w:p>
    <w:p w14:paraId="1247EBF1" w14:textId="77777777" w:rsidR="002D3A76" w:rsidRPr="00971318" w:rsidRDefault="002D3A76"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color w:val="A6A6A6" w:themeColor="background1" w:themeShade="A6"/>
            <w:sz w:val="18"/>
            <w:szCs w:val="18"/>
          </w:rPr>
          <w:id w:val="-660155763"/>
          <w:placeholder>
            <w:docPart w:val="EDD035570E8C416A9E54266930DF225E"/>
          </w:placeholder>
        </w:sdtPr>
        <w:sdtContent>
          <w:r w:rsidR="00971318" w:rsidRPr="00971318">
            <w:rPr>
              <w:rFonts w:ascii="Gotham Light" w:hAnsi="Gotham Light" w:cs="Arial"/>
              <w:color w:val="A6A6A6" w:themeColor="background1" w:themeShade="A6"/>
              <w:sz w:val="18"/>
              <w:szCs w:val="18"/>
              <w:u w:val="single"/>
            </w:rPr>
            <w:t>______________________________________________________                       _</w:t>
          </w:r>
        </w:sdtContent>
      </w:sdt>
    </w:p>
    <w:p w14:paraId="6C33447B"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1A43A32AFF5B4A7C9E79C500E10718DA"/>
          </w:placeholder>
        </w:sdt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w:t>
          </w:r>
        </w:sdtContent>
      </w:sdt>
    </w:p>
    <w:p w14:paraId="05D70AEA"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1A43A32AFF5B4A7C9E79C500E10718DA"/>
          </w:placeholder>
        </w:sdt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1A43A32AFF5B4A7C9E79C500E10718DA"/>
          </w:placeholder>
        </w:sdtPr>
        <w:sdtContent>
          <w:r w:rsidRPr="00B71C71">
            <w:rPr>
              <w:rFonts w:ascii="Gotham Light" w:hAnsi="Gotham Light" w:cs="Arial"/>
              <w:sz w:val="18"/>
              <w:szCs w:val="18"/>
            </w:rPr>
            <w:t>________</w:t>
          </w:r>
        </w:sdtContent>
      </w:sdt>
    </w:p>
    <w:p w14:paraId="25CA5999"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EDC0AF6" w14:textId="77777777" w:rsidR="002D3A76" w:rsidRPr="00B71C71" w:rsidRDefault="002D3A76"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1A43A32AFF5B4A7C9E79C500E10718DA"/>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395BBCC" w14:textId="7E01B21A" w:rsidR="001A668C" w:rsidRDefault="001A668C" w:rsidP="001A668C">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226271259"/>
          <w:placeholder>
            <w:docPart w:val="A3168B7FAE214AD598C74B1610E9DCDC"/>
          </w:placeholder>
        </w:sdtPr>
        <w:sdtContent>
          <w:r>
            <w:rPr>
              <w:rFonts w:ascii="Gotham Light" w:hAnsi="Gotham Light" w:cs="Arial"/>
              <w:sz w:val="18"/>
              <w:szCs w:val="18"/>
            </w:rPr>
            <w:t>________________________________________________________________________________</w:t>
          </w:r>
        </w:sdtContent>
      </w:sdt>
    </w:p>
    <w:p w14:paraId="36F10B14" w14:textId="63C84846" w:rsidR="001A668C" w:rsidRDefault="001A668C" w:rsidP="001A668C">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1934167966"/>
          <w:placeholder>
            <w:docPart w:val="DF33940EAF0C4F479009BBCF22BA6868"/>
          </w:placeholder>
        </w:sdtPr>
        <w:sdtContent>
          <w:r>
            <w:rPr>
              <w:rFonts w:ascii="Gotham Light" w:hAnsi="Gotham Light" w:cs="Arial"/>
              <w:sz w:val="18"/>
              <w:szCs w:val="18"/>
            </w:rPr>
            <w:t>________________________________________________________________________________</w:t>
          </w:r>
        </w:sdtContent>
      </w:sdt>
    </w:p>
    <w:p w14:paraId="3A9D6B0A" w14:textId="56DA87AC" w:rsidR="002D3A76" w:rsidRPr="00B71C71" w:rsidRDefault="002D3A76"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1A43A32AFF5B4A7C9E79C500E10718DA"/>
          </w:placeholder>
        </w:sdt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44203925" w14:textId="77777777" w:rsidR="002D3A76" w:rsidRPr="00B71C71" w:rsidRDefault="002D3A76" w:rsidP="00B71C71">
      <w:pPr>
        <w:tabs>
          <w:tab w:val="left" w:pos="-426"/>
        </w:tabs>
        <w:spacing w:line="360" w:lineRule="auto"/>
        <w:ind w:left="-426"/>
        <w:rPr>
          <w:rFonts w:ascii="Gotham Light" w:hAnsi="Gotham Light" w:cs="Arial"/>
          <w:color w:val="4C4C4C"/>
          <w:sz w:val="18"/>
          <w:szCs w:val="18"/>
        </w:rPr>
      </w:pPr>
    </w:p>
    <w:p w14:paraId="233D2A78" w14:textId="77777777" w:rsidR="002D3A76" w:rsidRPr="00B71C71" w:rsidRDefault="002D3A76"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7C92F1E4" w14:textId="77777777" w:rsidR="002D3A76" w:rsidRPr="00B71C71" w:rsidRDefault="002D3A76"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2C56AFCA" w14:textId="097B8404" w:rsidR="002D3A76" w:rsidRPr="00B71C71" w:rsidRDefault="002D3A76"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D32721">
        <w:rPr>
          <w:rFonts w:ascii="Gotham Light" w:hAnsi="Gotham Light" w:cs="Arial"/>
          <w:noProof/>
          <w:sz w:val="18"/>
          <w:szCs w:val="18"/>
        </w:rPr>
        <w:t>2</w:t>
      </w:r>
      <w:r w:rsidR="001272A2">
        <w:rPr>
          <w:rFonts w:ascii="Gotham Light" w:hAnsi="Gotham Light" w:cs="Arial"/>
          <w:noProof/>
          <w:sz w:val="18"/>
          <w:szCs w:val="18"/>
        </w:rPr>
        <w:t>.</w:t>
      </w:r>
      <w:r w:rsidR="003A6124">
        <w:rPr>
          <w:rFonts w:ascii="Gotham Light" w:hAnsi="Gotham Light" w:cs="Arial"/>
          <w:noProof/>
          <w:sz w:val="18"/>
          <w:szCs w:val="18"/>
        </w:rPr>
        <w:t>5</w:t>
      </w:r>
      <w:r w:rsidR="00D32721">
        <w:rPr>
          <w:rFonts w:ascii="Gotham Light" w:hAnsi="Gotham Light" w:cs="Arial"/>
          <w:noProof/>
          <w:sz w:val="18"/>
          <w:szCs w:val="18"/>
        </w:rPr>
        <w:t xml:space="preserve">00 </w:t>
      </w:r>
      <w:r w:rsidRPr="00B71C71">
        <w:rPr>
          <w:rFonts w:ascii="Gotham Light" w:hAnsi="Gotham Light" w:cs="Arial"/>
          <w:sz w:val="18"/>
          <w:szCs w:val="18"/>
        </w:rPr>
        <w:t xml:space="preserve">+ IVA. </w:t>
      </w:r>
    </w:p>
    <w:p w14:paraId="14A2AAE2" w14:textId="77777777" w:rsidR="002D3A76" w:rsidRPr="00B71C71" w:rsidRDefault="002D3A76"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3F82530E"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p>
    <w:p w14:paraId="05B90759" w14:textId="77777777" w:rsidR="002D3A76" w:rsidRPr="00B71C71" w:rsidRDefault="002D3A76"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265B8AD8" w14:textId="77777777" w:rsidR="002D3A76" w:rsidRPr="00B71C71" w:rsidRDefault="002D3A76"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20EA4C13" w14:textId="77777777" w:rsidR="002D3A76" w:rsidRPr="00B71C71" w:rsidRDefault="002D3A76"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77532F1" w14:textId="77777777" w:rsidR="002D3A76" w:rsidRPr="00B71C71" w:rsidRDefault="002D3A76" w:rsidP="005461A7">
      <w:pPr>
        <w:tabs>
          <w:tab w:val="left" w:pos="-426"/>
        </w:tabs>
        <w:ind w:left="-426"/>
        <w:jc w:val="both"/>
        <w:rPr>
          <w:rFonts w:ascii="Gotham Light" w:hAnsi="Gotham Light" w:cs="Arial"/>
          <w:sz w:val="18"/>
          <w:szCs w:val="18"/>
        </w:rPr>
      </w:pPr>
    </w:p>
    <w:p w14:paraId="463030AD" w14:textId="77777777" w:rsidR="002D3A76" w:rsidRPr="00B71C71" w:rsidRDefault="002D3A76"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41C8309E" w14:textId="77777777" w:rsidR="002D3A76" w:rsidRPr="00B71C71" w:rsidRDefault="002D3A76" w:rsidP="00B71C71">
      <w:pPr>
        <w:tabs>
          <w:tab w:val="left" w:pos="-426"/>
        </w:tabs>
        <w:spacing w:line="360" w:lineRule="auto"/>
        <w:jc w:val="both"/>
        <w:rPr>
          <w:rFonts w:ascii="Gotham Light" w:hAnsi="Gotham Light" w:cs="Arial"/>
          <w:sz w:val="18"/>
          <w:szCs w:val="18"/>
        </w:rPr>
      </w:pPr>
    </w:p>
    <w:p w14:paraId="37FDFA16"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56FEBEB" w14:textId="77777777" w:rsidR="002D3A76" w:rsidRPr="00B71C71" w:rsidRDefault="002D3A76" w:rsidP="00B71C71">
      <w:pPr>
        <w:tabs>
          <w:tab w:val="left" w:pos="-426"/>
        </w:tabs>
        <w:spacing w:line="360" w:lineRule="auto"/>
        <w:ind w:left="-426"/>
        <w:jc w:val="both"/>
        <w:rPr>
          <w:rFonts w:ascii="Gotham Light" w:hAnsi="Gotham Light" w:cs="Arial"/>
          <w:sz w:val="18"/>
          <w:szCs w:val="18"/>
        </w:rPr>
      </w:pPr>
    </w:p>
    <w:p w14:paraId="51BA6C9D" w14:textId="77777777" w:rsidR="002D3A76" w:rsidRPr="00B71C71" w:rsidRDefault="002D3A76"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3E6F0DF5FE0B4C6F808221FF2DD82674"/>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CFC5208D6B204631AA2C9079019BDEE7"/>
          </w:placeholder>
        </w:sdtPr>
        <w:sdtContent>
          <w:r w:rsidRPr="00B71C71">
            <w:rPr>
              <w:rFonts w:ascii="Gotham Light" w:hAnsi="Gotham Light"/>
              <w:color w:val="A6A6A6" w:themeColor="background1" w:themeShade="A6"/>
              <w:sz w:val="18"/>
              <w:szCs w:val="18"/>
              <w:u w:val="single"/>
            </w:rPr>
            <w:t xml:space="preserve">  _</w:t>
          </w:r>
          <w:r w:rsidR="00971318">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77E59F7E" w14:textId="77777777" w:rsidR="002D3A76" w:rsidRPr="004A270F" w:rsidRDefault="002D3A76" w:rsidP="00B71C71">
      <w:pPr>
        <w:spacing w:line="360" w:lineRule="auto"/>
        <w:ind w:left="-426"/>
        <w:jc w:val="right"/>
        <w:rPr>
          <w:rFonts w:ascii="Gotham Light" w:hAnsi="Gotham Light" w:cs="Arial"/>
          <w:color w:val="FA4E23"/>
          <w:sz w:val="16"/>
          <w:szCs w:val="18"/>
        </w:rPr>
      </w:pPr>
      <w:r w:rsidRPr="004A270F">
        <w:rPr>
          <w:rFonts w:ascii="Gotham Light" w:hAnsi="Gotham Light" w:cs="Arial"/>
          <w:color w:val="FA4E23"/>
          <w:sz w:val="16"/>
          <w:szCs w:val="18"/>
        </w:rPr>
        <w:t>*campo obbligatorio</w:t>
      </w:r>
    </w:p>
    <w:p w14:paraId="3F24AA85" w14:textId="77777777" w:rsidR="002D3A76" w:rsidRPr="005461A7" w:rsidRDefault="002D3A76"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7CAE92FE" w14:textId="77777777" w:rsidR="002D3A76" w:rsidRDefault="002D3A76" w:rsidP="00B71C71">
      <w:pPr>
        <w:tabs>
          <w:tab w:val="left" w:pos="-426"/>
        </w:tabs>
        <w:spacing w:line="360" w:lineRule="auto"/>
        <w:ind w:left="-426"/>
        <w:jc w:val="both"/>
        <w:rPr>
          <w:rFonts w:ascii="Gotham Light" w:hAnsi="Gotham Light" w:cs="Arial"/>
          <w:sz w:val="18"/>
          <w:szCs w:val="18"/>
        </w:rPr>
      </w:pPr>
    </w:p>
    <w:p w14:paraId="504A22F1" w14:textId="77777777" w:rsidR="002D3A76" w:rsidRPr="005461A7" w:rsidRDefault="002D3A76"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72B5D61" w14:textId="77777777" w:rsidR="002D3A76" w:rsidRPr="005461A7" w:rsidRDefault="002D3A76" w:rsidP="00B71C71">
      <w:pPr>
        <w:tabs>
          <w:tab w:val="left" w:pos="-426"/>
        </w:tabs>
        <w:spacing w:line="360" w:lineRule="auto"/>
        <w:ind w:left="-426"/>
        <w:jc w:val="both"/>
        <w:rPr>
          <w:rFonts w:ascii="Gotham Light" w:hAnsi="Gotham Light" w:cs="Arial"/>
          <w:sz w:val="18"/>
          <w:szCs w:val="18"/>
        </w:rPr>
      </w:pPr>
    </w:p>
    <w:p w14:paraId="65AA264E" w14:textId="6983D5CA" w:rsidR="002D3A76" w:rsidRDefault="005A47AA"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2D3A76" w:rsidRPr="005461A7">
        <w:rPr>
          <w:rFonts w:ascii="Gotham Light" w:hAnsi="Gotham Light" w:cs="Arial"/>
          <w:sz w:val="18"/>
          <w:szCs w:val="18"/>
        </w:rPr>
        <w:t xml:space="preserve">La domanda di partecipazione al </w:t>
      </w:r>
      <w:r w:rsidR="009876B7">
        <w:rPr>
          <w:rFonts w:ascii="Gotham Light" w:hAnsi="Gotham Light" w:cs="Arial"/>
          <w:noProof/>
          <w:color w:val="FA4E23"/>
          <w:sz w:val="18"/>
          <w:szCs w:val="18"/>
        </w:rPr>
        <w:t>Pro</w:t>
      </w:r>
      <w:r w:rsidR="00D32721">
        <w:rPr>
          <w:rFonts w:ascii="Gotham Light" w:hAnsi="Gotham Light" w:cs="Arial"/>
          <w:noProof/>
          <w:color w:val="FA4E23"/>
          <w:sz w:val="18"/>
          <w:szCs w:val="18"/>
        </w:rPr>
        <w:t>ject Management Advanced</w:t>
      </w:r>
      <w:r w:rsidR="009876B7">
        <w:rPr>
          <w:rFonts w:ascii="Gotham Light" w:hAnsi="Gotham Light" w:cs="Arial"/>
          <w:noProof/>
          <w:color w:val="FA4E23"/>
          <w:sz w:val="18"/>
          <w:szCs w:val="18"/>
        </w:rPr>
        <w:t xml:space="preserve">, </w:t>
      </w:r>
      <w:r w:rsidR="0031262F">
        <w:rPr>
          <w:rFonts w:ascii="Gotham Light" w:hAnsi="Gotham Light" w:cs="Arial"/>
          <w:noProof/>
          <w:color w:val="FA4E23"/>
          <w:sz w:val="18"/>
          <w:szCs w:val="18"/>
        </w:rPr>
        <w:t>V</w:t>
      </w:r>
      <w:r w:rsidR="001272A2">
        <w:rPr>
          <w:rFonts w:ascii="Gotham Light" w:hAnsi="Gotham Light" w:cs="Arial"/>
          <w:noProof/>
          <w:color w:val="FA4E23"/>
          <w:sz w:val="18"/>
          <w:szCs w:val="18"/>
        </w:rPr>
        <w:t>I</w:t>
      </w:r>
      <w:r w:rsidR="003A6124">
        <w:rPr>
          <w:rFonts w:ascii="Gotham Light" w:hAnsi="Gotham Light" w:cs="Arial"/>
          <w:noProof/>
          <w:color w:val="FA4E23"/>
          <w:sz w:val="18"/>
          <w:szCs w:val="18"/>
        </w:rPr>
        <w:t>I</w:t>
      </w:r>
      <w:r w:rsidR="009876B7">
        <w:rPr>
          <w:rFonts w:ascii="Gotham Light" w:hAnsi="Gotham Light" w:cs="Arial"/>
          <w:noProof/>
          <w:color w:val="FA4E23"/>
          <w:sz w:val="18"/>
          <w:szCs w:val="18"/>
        </w:rPr>
        <w:t xml:space="preserve"> edizione</w:t>
      </w:r>
      <w:r w:rsidR="009876B7" w:rsidRPr="004A270F">
        <w:rPr>
          <w:rFonts w:ascii="Gotham Light" w:hAnsi="Gotham Light" w:cs="Arial"/>
          <w:color w:val="FA4E23"/>
          <w:sz w:val="18"/>
          <w:szCs w:val="18"/>
        </w:rPr>
        <w:t xml:space="preserve">, anno </w:t>
      </w:r>
      <w:r w:rsidR="009876B7" w:rsidRPr="004A270F">
        <w:rPr>
          <w:rFonts w:ascii="Gotham Light" w:hAnsi="Gotham Light" w:cs="Arial"/>
          <w:noProof/>
          <w:color w:val="FA4E23"/>
          <w:sz w:val="18"/>
          <w:szCs w:val="18"/>
        </w:rPr>
        <w:t>202</w:t>
      </w:r>
      <w:r w:rsidR="003A6124">
        <w:rPr>
          <w:rFonts w:ascii="Gotham Light" w:hAnsi="Gotham Light" w:cs="Arial"/>
          <w:noProof/>
          <w:color w:val="FA4E23"/>
          <w:sz w:val="18"/>
          <w:szCs w:val="18"/>
        </w:rPr>
        <w:t>4</w:t>
      </w:r>
      <w:r w:rsidR="009876B7" w:rsidRPr="00B71C71">
        <w:rPr>
          <w:rFonts w:ascii="Gotham Light" w:hAnsi="Gotham Light" w:cs="Arial"/>
          <w:i/>
          <w:sz w:val="18"/>
          <w:szCs w:val="18"/>
        </w:rPr>
        <w:t xml:space="preserve"> </w:t>
      </w:r>
      <w:r w:rsidR="002D3A76"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2147F7E7F9D549329206615ABC1146A6"/>
          </w:placeholder>
        </w:sdtPr>
        <w:sdtContent>
          <w:r w:rsidR="002D3A76" w:rsidRPr="005461A7">
            <w:rPr>
              <w:rFonts w:ascii="Gotham Light" w:hAnsi="Gotham Light" w:cs="Arial"/>
              <w:sz w:val="18"/>
              <w:szCs w:val="18"/>
            </w:rPr>
            <w:t>_____________________</w:t>
          </w:r>
        </w:sdtContent>
      </w:sdt>
      <w:r w:rsidR="002D3A76"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6D26D6F" w14:textId="77777777" w:rsidR="005A47AA" w:rsidRPr="005461A7" w:rsidRDefault="005A47AA" w:rsidP="005461A7">
      <w:pPr>
        <w:tabs>
          <w:tab w:val="left" w:pos="-426"/>
        </w:tabs>
        <w:ind w:left="-426"/>
        <w:jc w:val="both"/>
        <w:rPr>
          <w:rFonts w:ascii="Gotham Light" w:hAnsi="Gotham Light" w:cs="Arial"/>
          <w:sz w:val="18"/>
          <w:szCs w:val="18"/>
        </w:rPr>
      </w:pPr>
    </w:p>
    <w:p w14:paraId="7BBF0179" w14:textId="0AF92726" w:rsidR="00F42667" w:rsidRPr="005461A7" w:rsidRDefault="005A47AA" w:rsidP="00F4266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2</w:t>
      </w:r>
      <w:r w:rsidR="00F42667" w:rsidRPr="005461A7">
        <w:rPr>
          <w:rFonts w:ascii="Gotham Light" w:hAnsi="Gotham Light" w:cs="Arial"/>
          <w:sz w:val="18"/>
          <w:szCs w:val="18"/>
        </w:rPr>
        <w:t>. RECESSO</w:t>
      </w:r>
    </w:p>
    <w:p w14:paraId="69A87C89"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7FBE7E17" w14:textId="77777777" w:rsidR="00F42667" w:rsidRPr="005461A7" w:rsidRDefault="00F42667" w:rsidP="00F42667">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49F82EE4" w14:textId="77777777" w:rsidR="00F42667" w:rsidRPr="005461A7" w:rsidRDefault="00F42667" w:rsidP="00F42667">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12BC874" w14:textId="77777777" w:rsidR="00F42667" w:rsidRPr="005461A7" w:rsidRDefault="00F42667" w:rsidP="00F42667">
      <w:pPr>
        <w:tabs>
          <w:tab w:val="left" w:pos="-426"/>
        </w:tabs>
        <w:spacing w:line="360" w:lineRule="auto"/>
        <w:ind w:left="-426"/>
        <w:jc w:val="both"/>
        <w:rPr>
          <w:rFonts w:ascii="Gotham Light" w:hAnsi="Gotham Light" w:cs="Arial"/>
          <w:sz w:val="18"/>
          <w:szCs w:val="18"/>
          <w:u w:val="single"/>
        </w:rPr>
      </w:pPr>
    </w:p>
    <w:p w14:paraId="17B5EC00"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392B7805"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53A81E40" w14:textId="77777777" w:rsidR="00F42667" w:rsidRDefault="00F42667" w:rsidP="00F42667">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39D4D32" w14:textId="77777777" w:rsidR="00F42667" w:rsidRPr="00086978" w:rsidRDefault="00F42667" w:rsidP="00F42667">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74A77018" w14:textId="77777777" w:rsidR="00F42667" w:rsidRPr="00086978" w:rsidRDefault="00F42667" w:rsidP="00F42667">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6844F84" w14:textId="77777777" w:rsidR="00F42667" w:rsidRPr="00086978" w:rsidRDefault="00F42667" w:rsidP="00F42667">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EB4C1A" w14:textId="77777777" w:rsidR="00F42667" w:rsidRPr="005461A7"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9D3506B" w14:textId="77777777" w:rsidR="00F42667" w:rsidRPr="005461A7" w:rsidRDefault="00F42667" w:rsidP="00F42667">
      <w:pPr>
        <w:tabs>
          <w:tab w:val="left" w:pos="-426"/>
        </w:tabs>
        <w:ind w:left="-432"/>
        <w:jc w:val="both"/>
        <w:rPr>
          <w:rFonts w:ascii="Gotham Light" w:hAnsi="Gotham Light" w:cs="Arial"/>
          <w:sz w:val="18"/>
          <w:szCs w:val="18"/>
        </w:rPr>
      </w:pPr>
    </w:p>
    <w:p w14:paraId="1AC103F2" w14:textId="77777777" w:rsidR="00F42667" w:rsidRPr="00086978" w:rsidRDefault="00F42667" w:rsidP="00F42667">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79C1240A" w14:textId="77777777" w:rsidR="00F42667" w:rsidRDefault="00F42667" w:rsidP="00F42667">
      <w:pPr>
        <w:tabs>
          <w:tab w:val="left" w:pos="-426"/>
        </w:tabs>
        <w:ind w:left="-432"/>
        <w:jc w:val="both"/>
        <w:rPr>
          <w:rFonts w:ascii="Gotham Light" w:hAnsi="Gotham Light" w:cs="Arial"/>
          <w:sz w:val="18"/>
          <w:szCs w:val="18"/>
        </w:rPr>
      </w:pPr>
    </w:p>
    <w:p w14:paraId="01909EA1" w14:textId="77777777" w:rsidR="00F42667" w:rsidRPr="00086978"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42237DE" w14:textId="77777777" w:rsidR="00F42667" w:rsidRPr="00086978"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FC60E06" w14:textId="77777777" w:rsidR="00F42667" w:rsidRPr="00086978"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7C14E15E" w14:textId="77777777" w:rsidR="00F42667" w:rsidRPr="00086978"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4816CBEF" w14:textId="77777777" w:rsidR="00F42667" w:rsidRPr="00086978"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D9A622C" w14:textId="2D9BFBCE" w:rsidR="00F42667" w:rsidRDefault="00F42667" w:rsidP="00F42667">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CE05AB">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16B4FD5D" w14:textId="77777777" w:rsidR="00F42667" w:rsidRDefault="00F42667" w:rsidP="00F42667">
      <w:pPr>
        <w:tabs>
          <w:tab w:val="left" w:pos="-426"/>
        </w:tabs>
        <w:spacing w:line="360" w:lineRule="auto"/>
        <w:ind w:left="-426"/>
        <w:jc w:val="both"/>
        <w:rPr>
          <w:rFonts w:ascii="Gotham Light" w:hAnsi="Gotham Light" w:cs="Arial"/>
          <w:sz w:val="18"/>
          <w:szCs w:val="18"/>
        </w:rPr>
      </w:pPr>
    </w:p>
    <w:p w14:paraId="3868A849"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220CC7A5"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5F53D796" w14:textId="77777777" w:rsidR="00F42667" w:rsidRPr="005461A7" w:rsidRDefault="00F42667" w:rsidP="00F42667">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2E827CBF"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5EF86A66"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7B16C20A"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331EE48E" w14:textId="77777777" w:rsidR="00F42667" w:rsidRPr="005461A7" w:rsidRDefault="00F42667" w:rsidP="00F42667">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4332FD38" w14:textId="77777777" w:rsidR="00F42667" w:rsidRPr="005461A7" w:rsidRDefault="00F42667" w:rsidP="00F42667">
      <w:pPr>
        <w:tabs>
          <w:tab w:val="left" w:pos="-426"/>
        </w:tabs>
        <w:spacing w:line="360" w:lineRule="auto"/>
        <w:ind w:left="-426"/>
        <w:jc w:val="both"/>
        <w:rPr>
          <w:rFonts w:ascii="Gotham Light" w:hAnsi="Gotham Light" w:cs="Arial"/>
          <w:sz w:val="18"/>
          <w:szCs w:val="18"/>
        </w:rPr>
      </w:pPr>
    </w:p>
    <w:p w14:paraId="16291AD3" w14:textId="77777777" w:rsidR="00F42667" w:rsidRPr="005461A7" w:rsidRDefault="00F42667" w:rsidP="00F42667">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EC3526A" w14:textId="77777777" w:rsidR="002D3A76" w:rsidRDefault="002D3A76" w:rsidP="00B71C71">
      <w:pPr>
        <w:tabs>
          <w:tab w:val="left" w:pos="-426"/>
        </w:tabs>
        <w:spacing w:line="360" w:lineRule="auto"/>
        <w:ind w:left="-426"/>
        <w:jc w:val="both"/>
        <w:rPr>
          <w:rFonts w:ascii="Gotham Light" w:hAnsi="Gotham Light" w:cs="Arial"/>
          <w:color w:val="000000"/>
          <w:sz w:val="18"/>
          <w:szCs w:val="18"/>
        </w:rPr>
      </w:pPr>
    </w:p>
    <w:p w14:paraId="063D9928" w14:textId="77777777" w:rsidR="002D3A76" w:rsidRPr="00B71C71" w:rsidRDefault="002D3A76"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231819035"/>
          <w:placeholder>
            <w:docPart w:val="AD5AE15D6EC343BABC54DAA0678CE424"/>
          </w:placeholder>
          <w:date>
            <w:dateFormat w:val="dd/MM/yyyy"/>
            <w:lid w:val="it-IT"/>
            <w:storeMappedDataAs w:val="dateTime"/>
            <w:calendar w:val="gregorian"/>
          </w:date>
        </w:sdtPr>
        <w:sdtContent>
          <w:r w:rsidR="00CF5654"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CE285E606FBB4D4081312D4D824D178E"/>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C9499C8F206D42FE9F085F6692459BD7"/>
              </w:placeholder>
            </w:sdtPr>
            <w:sdtContent>
              <w:r w:rsidRPr="00B71C71">
                <w:rPr>
                  <w:rFonts w:ascii="Gotham Light" w:hAnsi="Gotham Light"/>
                  <w:color w:val="A6A6A6" w:themeColor="background1" w:themeShade="A6"/>
                  <w:sz w:val="18"/>
                  <w:szCs w:val="18"/>
                  <w:u w:val="single"/>
                </w:rPr>
                <w:t xml:space="preserve">  __</w:t>
              </w:r>
              <w:r w:rsidRPr="00B71C71">
                <w:rPr>
                  <w:rFonts w:ascii="Gotham Light" w:hAnsi="Gotham Light"/>
                  <w:i/>
                  <w:color w:val="A6A6A6" w:themeColor="background1" w:themeShade="A6"/>
                  <w:sz w:val="18"/>
                  <w:szCs w:val="18"/>
                  <w:u w:val="single"/>
                </w:rPr>
                <w:t>Firma digitale o autografa</w:t>
              </w:r>
              <w:r w:rsidRPr="00B71C71">
                <w:rPr>
                  <w:rFonts w:ascii="Gotham Light" w:hAnsi="Gotham Light"/>
                  <w:color w:val="A6A6A6" w:themeColor="background1" w:themeShade="A6"/>
                  <w:sz w:val="18"/>
                  <w:szCs w:val="18"/>
                  <w:u w:val="single"/>
                </w:rPr>
                <w:t xml:space="preserve">      </w:t>
              </w:r>
            </w:sdtContent>
          </w:sdt>
        </w:sdtContent>
      </w:sdt>
    </w:p>
    <w:p w14:paraId="0429558C" w14:textId="77777777" w:rsidR="002D3A76" w:rsidRPr="00B71C71" w:rsidRDefault="002D3A76" w:rsidP="00B71C71">
      <w:pPr>
        <w:tabs>
          <w:tab w:val="left" w:pos="-426"/>
        </w:tabs>
        <w:spacing w:line="360" w:lineRule="auto"/>
        <w:jc w:val="both"/>
        <w:rPr>
          <w:rFonts w:ascii="Gotham Light" w:hAnsi="Gotham Light" w:cs="Arial"/>
          <w:color w:val="000000"/>
          <w:sz w:val="18"/>
          <w:szCs w:val="18"/>
        </w:rPr>
      </w:pPr>
    </w:p>
    <w:p w14:paraId="40C3904F" w14:textId="7281CF49" w:rsidR="002D3A76" w:rsidRPr="00B71C71" w:rsidRDefault="002D3A76"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7F43AE">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7F43AE">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2984063C" w14:textId="77777777" w:rsidR="002D3A76" w:rsidRPr="00B71C71" w:rsidRDefault="002D3A76" w:rsidP="00B71C71">
      <w:pPr>
        <w:tabs>
          <w:tab w:val="left" w:pos="-426"/>
        </w:tabs>
        <w:spacing w:line="360" w:lineRule="auto"/>
        <w:ind w:left="-426"/>
        <w:jc w:val="center"/>
        <w:rPr>
          <w:rFonts w:ascii="Gotham Light" w:hAnsi="Gotham Light" w:cs="Arial"/>
          <w:color w:val="F9671B"/>
          <w:sz w:val="16"/>
          <w:szCs w:val="18"/>
        </w:rPr>
      </w:pPr>
    </w:p>
    <w:p w14:paraId="48EFF5FA" w14:textId="77777777" w:rsidR="002D3A76" w:rsidRPr="00B71C71" w:rsidRDefault="002D3A76" w:rsidP="00B71C71">
      <w:pPr>
        <w:tabs>
          <w:tab w:val="left" w:pos="-426"/>
        </w:tabs>
        <w:spacing w:line="360" w:lineRule="auto"/>
        <w:ind w:left="-426"/>
        <w:jc w:val="right"/>
        <w:rPr>
          <w:rFonts w:ascii="Gotham Light" w:hAnsi="Gotham Light" w:cs="Arial"/>
          <w:color w:val="F9671B"/>
          <w:sz w:val="16"/>
          <w:szCs w:val="18"/>
        </w:rPr>
      </w:pPr>
    </w:p>
    <w:p w14:paraId="38BC4AEB" w14:textId="77777777" w:rsidR="002D3A76" w:rsidRPr="00B71C71" w:rsidRDefault="002D3A76" w:rsidP="00B71C71">
      <w:pPr>
        <w:tabs>
          <w:tab w:val="left" w:pos="-426"/>
        </w:tabs>
        <w:spacing w:line="360" w:lineRule="auto"/>
        <w:ind w:left="-426"/>
        <w:jc w:val="right"/>
        <w:rPr>
          <w:rFonts w:ascii="Gotham Light" w:hAnsi="Gotham Light" w:cs="Arial"/>
          <w:color w:val="F9671B"/>
          <w:sz w:val="16"/>
          <w:szCs w:val="18"/>
        </w:rPr>
      </w:pPr>
    </w:p>
    <w:p w14:paraId="2A92DDB5" w14:textId="77777777" w:rsidR="004A270F" w:rsidRPr="004A270F" w:rsidRDefault="004A270F" w:rsidP="004A270F">
      <w:pPr>
        <w:spacing w:line="360" w:lineRule="auto"/>
        <w:ind w:left="-426"/>
        <w:jc w:val="right"/>
        <w:rPr>
          <w:rFonts w:ascii="Gotham Light" w:hAnsi="Gotham Light" w:cs="Arial"/>
          <w:color w:val="FA4E23"/>
          <w:sz w:val="16"/>
          <w:szCs w:val="18"/>
        </w:rPr>
      </w:pPr>
      <w:r w:rsidRPr="004A270F">
        <w:rPr>
          <w:rFonts w:ascii="Gotham Light" w:hAnsi="Gotham Light" w:cs="Arial"/>
          <w:color w:val="FA4E23"/>
          <w:sz w:val="16"/>
          <w:szCs w:val="18"/>
        </w:rPr>
        <w:t>*campo obbligatorio</w:t>
      </w:r>
    </w:p>
    <w:p w14:paraId="5F503567" w14:textId="77777777" w:rsidR="002D3A76" w:rsidRPr="00B71C71" w:rsidRDefault="002D3A76" w:rsidP="00B71C71">
      <w:pPr>
        <w:tabs>
          <w:tab w:val="left" w:pos="-426"/>
        </w:tabs>
        <w:spacing w:line="360" w:lineRule="auto"/>
        <w:ind w:left="-426"/>
        <w:jc w:val="right"/>
        <w:rPr>
          <w:rFonts w:ascii="Gotham Light" w:hAnsi="Gotham Light" w:cs="Arial"/>
          <w:color w:val="F9671B"/>
          <w:sz w:val="16"/>
          <w:szCs w:val="18"/>
        </w:rPr>
      </w:pPr>
    </w:p>
    <w:p w14:paraId="231DA9A7" w14:textId="77777777" w:rsidR="002D3A76" w:rsidRPr="00B71C71" w:rsidRDefault="002D3A76"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t>INFORMATIVA PER IL TRATTAMENTO DEI DATI PERSONALI</w:t>
      </w:r>
    </w:p>
    <w:p w14:paraId="44024176" w14:textId="77777777" w:rsidR="002D3A76" w:rsidRPr="00B71C71" w:rsidRDefault="002D3A76" w:rsidP="00B71C71">
      <w:pPr>
        <w:ind w:left="142" w:right="134"/>
        <w:jc w:val="center"/>
        <w:rPr>
          <w:rFonts w:ascii="Gotham Light" w:hAnsi="Gotham Light"/>
          <w:sz w:val="18"/>
          <w:szCs w:val="18"/>
        </w:rPr>
      </w:pPr>
    </w:p>
    <w:p w14:paraId="259624E2"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0C11C3DA"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1. Dati conferiti per l’esecuzione del contratto o la fruizione di un servizio</w:t>
      </w:r>
    </w:p>
    <w:p w14:paraId="20933C31"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4B78EDE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94BA968" w14:textId="77777777" w:rsidR="002D3A76" w:rsidRPr="00CF5654" w:rsidRDefault="002D3A76" w:rsidP="00B71C71">
      <w:pPr>
        <w:pStyle w:val="AlmaParagrafo"/>
        <w:ind w:left="142" w:right="134"/>
        <w:rPr>
          <w:rFonts w:ascii="Gotham Light" w:hAnsi="Gotham Light"/>
          <w:sz w:val="18"/>
          <w:szCs w:val="18"/>
        </w:rPr>
      </w:pPr>
      <w:r w:rsidRPr="00CF5654">
        <w:rPr>
          <w:rFonts w:ascii="Gotham Light" w:hAnsi="Gotham Light"/>
          <w:sz w:val="18"/>
          <w:szCs w:val="18"/>
        </w:rPr>
        <w:t xml:space="preserve">In ogni caso, un Suo eventuale rifiuto di fornire i </w:t>
      </w:r>
      <w:proofErr w:type="gramStart"/>
      <w:r w:rsidRPr="00CF5654">
        <w:rPr>
          <w:rFonts w:ascii="Gotham Light" w:hAnsi="Gotham Light"/>
          <w:sz w:val="18"/>
          <w:szCs w:val="18"/>
        </w:rPr>
        <w:t>predetti</w:t>
      </w:r>
      <w:proofErr w:type="gramEnd"/>
      <w:r w:rsidRPr="00CF5654">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66AEE999" w14:textId="77777777" w:rsidR="002D3A76" w:rsidRPr="00CF5654" w:rsidRDefault="002D3A76" w:rsidP="00B71C71">
      <w:pPr>
        <w:pStyle w:val="AlmaParagrafo"/>
        <w:ind w:left="142" w:right="134"/>
        <w:rPr>
          <w:rFonts w:ascii="Gotham Light" w:hAnsi="Gotham Light"/>
          <w:sz w:val="18"/>
          <w:szCs w:val="18"/>
        </w:rPr>
      </w:pPr>
      <w:r w:rsidRPr="00CF5654">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F44854C" w14:textId="77777777" w:rsidR="002D3A76" w:rsidRPr="00CF5654" w:rsidRDefault="002D3A76" w:rsidP="00B71C71">
      <w:pPr>
        <w:pStyle w:val="AlmaParagrafo"/>
        <w:ind w:left="142" w:right="134"/>
        <w:rPr>
          <w:rFonts w:ascii="Gotham Light" w:hAnsi="Gotham Light"/>
          <w:iCs/>
          <w:sz w:val="18"/>
          <w:szCs w:val="18"/>
        </w:rPr>
      </w:pPr>
    </w:p>
    <w:p w14:paraId="62BA91F8"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1.1 Tempi di trattamento</w:t>
      </w:r>
    </w:p>
    <w:p w14:paraId="2A7EBD5F"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B33BD07"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Nel caso in cui i </w:t>
      </w:r>
      <w:proofErr w:type="gramStart"/>
      <w:r w:rsidRPr="00CF5654">
        <w:rPr>
          <w:rFonts w:ascii="Gotham Light" w:hAnsi="Gotham Light"/>
          <w:sz w:val="18"/>
          <w:szCs w:val="18"/>
        </w:rPr>
        <w:t>predetti</w:t>
      </w:r>
      <w:proofErr w:type="gramEnd"/>
      <w:r w:rsidRPr="00CF5654">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6AE79560"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15A69ED" w14:textId="77777777" w:rsidR="002D3A76" w:rsidRPr="00CF5654" w:rsidRDefault="002D3A76" w:rsidP="00B71C71">
      <w:pPr>
        <w:ind w:left="142" w:right="134"/>
        <w:jc w:val="both"/>
        <w:rPr>
          <w:rFonts w:ascii="Gotham Light" w:hAnsi="Gotham Light"/>
          <w:sz w:val="18"/>
          <w:szCs w:val="18"/>
        </w:rPr>
      </w:pPr>
    </w:p>
    <w:p w14:paraId="149E923A" w14:textId="77777777" w:rsidR="002D3A76" w:rsidRPr="00CF5654" w:rsidRDefault="002D3A76" w:rsidP="00B71C71">
      <w:pPr>
        <w:ind w:left="142" w:right="134"/>
        <w:jc w:val="both"/>
        <w:rPr>
          <w:rFonts w:ascii="Gotham Light" w:hAnsi="Gotham Light"/>
          <w:color w:val="4472C4"/>
          <w:sz w:val="18"/>
          <w:szCs w:val="18"/>
        </w:rPr>
      </w:pPr>
      <w:r w:rsidRPr="00CF5654">
        <w:rPr>
          <w:rFonts w:ascii="Gotham Light" w:hAnsi="Gotham Light"/>
          <w:color w:val="4472C4"/>
          <w:sz w:val="18"/>
          <w:szCs w:val="18"/>
        </w:rPr>
        <w:t xml:space="preserve">1.2 Dati Audio-visivi e Immagini </w:t>
      </w:r>
    </w:p>
    <w:p w14:paraId="225C687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4E20ED02"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03133A6"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A9763E9"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2. Dati conferiti per finalità di informazione delle attività svolte da BBS e per finalità promozionali</w:t>
      </w:r>
    </w:p>
    <w:p w14:paraId="7CE0BE1A"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4E9F131"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2DD6C77C"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2.1 Modalità di contatto</w:t>
      </w:r>
    </w:p>
    <w:p w14:paraId="23AF9BFE"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Per contattarLa a fini informativi e promozionali potremo utilizzare sia modalità automatizzate come e-mail e sms, sia la posta cartacea e il telefono.</w:t>
      </w:r>
    </w:p>
    <w:p w14:paraId="23001EBD"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2.2 Cosa accade in caso di mancato consenso?</w:t>
      </w:r>
    </w:p>
    <w:p w14:paraId="56A80CB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07FD3422"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 xml:space="preserve">2.3 Comunicazioni via </w:t>
      </w:r>
      <w:proofErr w:type="gramStart"/>
      <w:r w:rsidRPr="00CF5654">
        <w:rPr>
          <w:rFonts w:ascii="Gotham Light" w:hAnsi="Gotham Light"/>
          <w:i w:val="0"/>
          <w:sz w:val="18"/>
          <w:szCs w:val="18"/>
        </w:rPr>
        <w:t>email</w:t>
      </w:r>
      <w:proofErr w:type="gramEnd"/>
      <w:r w:rsidRPr="00CF5654">
        <w:rPr>
          <w:rFonts w:ascii="Gotham Light" w:hAnsi="Gotham Light"/>
          <w:i w:val="0"/>
          <w:sz w:val="18"/>
          <w:szCs w:val="18"/>
        </w:rPr>
        <w:t xml:space="preserve"> per servizi analoghi a quelli già richiesti</w:t>
      </w:r>
    </w:p>
    <w:p w14:paraId="17C5B9CC" w14:textId="77777777" w:rsidR="002D3A76" w:rsidRPr="00CF5654" w:rsidRDefault="002D3A76" w:rsidP="00B71C71">
      <w:pPr>
        <w:pStyle w:val="Titolo4"/>
        <w:rPr>
          <w:rFonts w:ascii="Gotham Light" w:eastAsia="Times New Roman" w:hAnsi="Gotham Light"/>
          <w:i w:val="0"/>
          <w:color w:val="auto"/>
          <w:sz w:val="18"/>
          <w:szCs w:val="18"/>
        </w:rPr>
      </w:pPr>
      <w:r w:rsidRPr="00CF5654">
        <w:rPr>
          <w:rFonts w:ascii="Gotham Light" w:eastAsia="Times New Roman" w:hAnsi="Gotham Light"/>
          <w:i w:val="0"/>
          <w:color w:val="auto"/>
          <w:sz w:val="18"/>
          <w:szCs w:val="18"/>
        </w:rPr>
        <w:t xml:space="preserve">Nel caso in cui Lei non esprima un espresso rifiuto, se la legge lo consente, </w:t>
      </w:r>
      <w:r w:rsidRPr="00CF5654">
        <w:rPr>
          <w:rFonts w:ascii="Gotham Light" w:hAnsi="Gotham Light"/>
          <w:i w:val="0"/>
          <w:sz w:val="18"/>
          <w:szCs w:val="18"/>
        </w:rPr>
        <w:t>BBS</w:t>
      </w:r>
      <w:r w:rsidRPr="00CF5654">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1775787D"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2.4 Tempi di trattamento relativi alle attività informative e promozionali</w:t>
      </w:r>
    </w:p>
    <w:p w14:paraId="109C21CA"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C8F5B5"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 xml:space="preserve">2.5 Consenso alla profilazione per finalità informative e promozionali </w:t>
      </w:r>
    </w:p>
    <w:p w14:paraId="48870ADA"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7FB82ED3"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7E9487E"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2B8EDCB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22B65B9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48E51E34"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2.6 Cosa accade in caso di mancato consenso alla profilazione?</w:t>
      </w:r>
    </w:p>
    <w:p w14:paraId="18C48304"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45E2E6ED"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2.7 Tempi di trattamento relativi all’attività di profilazione</w:t>
      </w:r>
    </w:p>
    <w:p w14:paraId="2CC1EDF6"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26D2C45F"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7EC4275B"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3. Attività di stage e placement per gli iscritti a Corsi e a Master. Comunicazione dei dati a imprese terze</w:t>
      </w:r>
    </w:p>
    <w:p w14:paraId="4626CCC3"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BS offre agli iscritti ai Corsi e ai Master la possibilità di essere contattati da imprese terze interessate a proporre agli iscritti attività di stage e placement.</w:t>
      </w:r>
    </w:p>
    <w:p w14:paraId="598A34AC"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Attraverso questa attività BBS intende agire da facilitatore nel processo d’incontro tra domanda e offerta di lavoro.</w:t>
      </w:r>
    </w:p>
    <w:p w14:paraId="2613908A"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CF5654">
        <w:rPr>
          <w:rFonts w:ascii="Gotham Light" w:hAnsi="Gotham Light"/>
          <w:sz w:val="18"/>
          <w:szCs w:val="18"/>
        </w:rPr>
        <w:t>predetta</w:t>
      </w:r>
      <w:proofErr w:type="gramEnd"/>
      <w:r w:rsidRPr="00CF5654">
        <w:rPr>
          <w:rFonts w:ascii="Gotham Light" w:hAnsi="Gotham Light"/>
          <w:sz w:val="18"/>
          <w:szCs w:val="18"/>
        </w:rPr>
        <w:t xml:space="preserve"> finalità.</w:t>
      </w:r>
    </w:p>
    <w:p w14:paraId="579CC0BE"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Le imprese terze a cui eventualmente potranno essere comunicati i dati hanno sede nell’Unione Europea. </w:t>
      </w:r>
    </w:p>
    <w:p w14:paraId="339B2539"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3.1 Cosa accade in caso di mancato consenso?</w:t>
      </w:r>
    </w:p>
    <w:p w14:paraId="61EFBA45"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44C9DC9B"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3.2 Tempi di trattamento</w:t>
      </w:r>
    </w:p>
    <w:p w14:paraId="0F210399"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0093BD8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EDABFAE" w14:textId="77777777" w:rsidR="002D3A76" w:rsidRPr="00CF5654" w:rsidRDefault="002D3A76" w:rsidP="00B71C71">
      <w:pPr>
        <w:ind w:left="142" w:right="134"/>
        <w:jc w:val="both"/>
        <w:rPr>
          <w:rFonts w:ascii="Gotham Light" w:hAnsi="Gotham Light"/>
          <w:sz w:val="18"/>
          <w:szCs w:val="18"/>
        </w:rPr>
      </w:pPr>
    </w:p>
    <w:p w14:paraId="68F855AB"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4. Attività statistiche e ricerche di mercato anche mediante profilazione</w:t>
      </w:r>
    </w:p>
    <w:p w14:paraId="19FB7629"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EF0D21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7B8BC55"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4.1 Cosa accade in caso di mancato consenso?</w:t>
      </w:r>
    </w:p>
    <w:p w14:paraId="651DEC02"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F3EE7B"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 xml:space="preserve">4.2 Tempi di trattamento </w:t>
      </w:r>
    </w:p>
    <w:p w14:paraId="7410B1C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3F814256"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CDAC0AC" w14:textId="77777777" w:rsidR="002D3A76" w:rsidRPr="00CF5654" w:rsidRDefault="002D3A76" w:rsidP="00B71C71">
      <w:pPr>
        <w:ind w:left="142" w:right="134"/>
        <w:jc w:val="both"/>
        <w:rPr>
          <w:rFonts w:ascii="Gotham Light" w:hAnsi="Gotham Light"/>
          <w:sz w:val="18"/>
          <w:szCs w:val="18"/>
        </w:rPr>
      </w:pPr>
    </w:p>
    <w:p w14:paraId="4F1E61BF"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5. Modalità del trattamento</w:t>
      </w:r>
    </w:p>
    <w:p w14:paraId="5B98BF5E"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Il trattamento dei dati personali è effettuato da BBS con modalità cartacee ed informatizzate.</w:t>
      </w:r>
    </w:p>
    <w:p w14:paraId="0DF250F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2418E913"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6. Titolare del trattamento</w:t>
      </w:r>
    </w:p>
    <w:p w14:paraId="6AB25378"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CF5654">
          <w:rPr>
            <w:rStyle w:val="Collegamentoipertestuale"/>
            <w:rFonts w:ascii="Gotham Light" w:hAnsi="Gotham Light"/>
            <w:sz w:val="18"/>
            <w:szCs w:val="18"/>
          </w:rPr>
          <w:t>http://www.bbs.unibo.it/hp/contatti</w:t>
        </w:r>
      </w:hyperlink>
      <w:r w:rsidRPr="00CF5654">
        <w:rPr>
          <w:rFonts w:ascii="Gotham Light" w:hAnsi="Gotham Light"/>
          <w:sz w:val="18"/>
          <w:szCs w:val="18"/>
        </w:rPr>
        <w:t>.</w:t>
      </w:r>
    </w:p>
    <w:p w14:paraId="56390D11"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7. Responsabili di trattamento e comunicazione dei Suoi dati a terzi</w:t>
      </w:r>
    </w:p>
    <w:p w14:paraId="65B72349"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CF5654">
          <w:rPr>
            <w:rStyle w:val="Collegamentoipertestuale"/>
            <w:rFonts w:ascii="Gotham Light" w:hAnsi="Gotham Light"/>
            <w:sz w:val="18"/>
            <w:szCs w:val="18"/>
          </w:rPr>
          <w:t>http://www.bbs.unibo.it/hp/legal</w:t>
        </w:r>
      </w:hyperlink>
      <w:r w:rsidRPr="00CF5654">
        <w:rPr>
          <w:rFonts w:ascii="Gotham Light" w:hAnsi="Gotham Light"/>
          <w:sz w:val="18"/>
          <w:szCs w:val="18"/>
        </w:rPr>
        <w:t xml:space="preserve"> . </w:t>
      </w:r>
    </w:p>
    <w:p w14:paraId="3DD186C1"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A tal fine si segnala che sono designati responsabili di trattamento i soggetti di cui BBS</w:t>
      </w:r>
      <w:r w:rsidRPr="00CF5654" w:rsidDel="005002B4">
        <w:rPr>
          <w:rFonts w:ascii="Gotham Light" w:hAnsi="Gotham Light"/>
          <w:sz w:val="18"/>
          <w:szCs w:val="18"/>
        </w:rPr>
        <w:t xml:space="preserve"> </w:t>
      </w:r>
      <w:r w:rsidRPr="00CF5654">
        <w:rPr>
          <w:rFonts w:ascii="Gotham Light" w:hAnsi="Gotham Light"/>
          <w:sz w:val="18"/>
          <w:szCs w:val="18"/>
        </w:rPr>
        <w:t>si serve:</w:t>
      </w:r>
    </w:p>
    <w:p w14:paraId="2A2B6EC9"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a) per la gestione delle relazioni con i clienti e più in generale, con i terzi, anche per fini contabili e amministrativi;</w:t>
      </w:r>
    </w:p>
    <w:p w14:paraId="5F45D23C"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 per la gestione delle comunicazioni, anche di natura commerciale e promozionale e per l’erogazione di servizi informativi, promozionali e di profilazione;</w:t>
      </w:r>
    </w:p>
    <w:p w14:paraId="149F3100"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c) per la gestione, anche informatica, dei propri archivi. Tra i </w:t>
      </w:r>
      <w:proofErr w:type="gramStart"/>
      <w:r w:rsidRPr="00CF5654">
        <w:rPr>
          <w:rFonts w:ascii="Gotham Light" w:hAnsi="Gotham Light"/>
          <w:sz w:val="18"/>
          <w:szCs w:val="18"/>
        </w:rPr>
        <w:t>predetti</w:t>
      </w:r>
      <w:proofErr w:type="gramEnd"/>
      <w:r w:rsidRPr="00CF5654">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A278160"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8. Responsabile della protezione dei dati (Data Protection Officer)</w:t>
      </w:r>
    </w:p>
    <w:p w14:paraId="189B1871"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 xml:space="preserve">BBS ha designato il proprio Responsabile della protezione dei dati, che può essere contattato ai seguenti riferimenti: </w:t>
      </w:r>
      <w:hyperlink r:id="rId14" w:history="1">
        <w:r w:rsidRPr="00CF5654">
          <w:rPr>
            <w:rStyle w:val="Collegamentoipertestuale"/>
            <w:rFonts w:ascii="Gotham Light" w:hAnsi="Gotham Light"/>
            <w:sz w:val="18"/>
            <w:szCs w:val="18"/>
          </w:rPr>
          <w:t>dpo@bbs.unibo.it</w:t>
        </w:r>
      </w:hyperlink>
      <w:r w:rsidRPr="00CF5654">
        <w:rPr>
          <w:rFonts w:ascii="Gotham Light" w:hAnsi="Gotham Light"/>
          <w:sz w:val="18"/>
          <w:szCs w:val="18"/>
        </w:rPr>
        <w:t xml:space="preserve"> </w:t>
      </w:r>
    </w:p>
    <w:p w14:paraId="1105755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973D06B"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 xml:space="preserve">9. Luogo del trattamento </w:t>
      </w:r>
    </w:p>
    <w:p w14:paraId="0B0F60B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BBS effettua il trattamento dei Suoi dati in Italia.</w:t>
      </w:r>
    </w:p>
    <w:p w14:paraId="67FEA0D3"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2E6CB604" w14:textId="77777777" w:rsidR="002D3A76" w:rsidRPr="00CF5654" w:rsidRDefault="002D3A76" w:rsidP="00B71C71">
      <w:pPr>
        <w:pStyle w:val="Titolo3"/>
        <w:rPr>
          <w:rFonts w:ascii="Gotham Light" w:hAnsi="Gotham Light"/>
          <w:sz w:val="18"/>
          <w:szCs w:val="18"/>
        </w:rPr>
      </w:pPr>
      <w:r w:rsidRPr="00CF5654">
        <w:rPr>
          <w:rFonts w:ascii="Gotham Light" w:hAnsi="Gotham Light"/>
          <w:sz w:val="18"/>
          <w:szCs w:val="18"/>
        </w:rPr>
        <w:t>10. Diritti dell’interessato</w:t>
      </w:r>
    </w:p>
    <w:p w14:paraId="1B8F787E"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A0E46B9"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10.1 Diritto di opposizione</w:t>
      </w:r>
    </w:p>
    <w:p w14:paraId="40BC15F4"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CF5654">
        <w:rPr>
          <w:rFonts w:ascii="Gotham Light" w:hAnsi="Gotham Light"/>
          <w:sz w:val="18"/>
          <w:szCs w:val="18"/>
        </w:rPr>
        <w:t>come ad esempio</w:t>
      </w:r>
      <w:proofErr w:type="gramEnd"/>
      <w:r w:rsidRPr="00CF5654">
        <w:rPr>
          <w:rFonts w:ascii="Gotham Light" w:hAnsi="Gotham Light"/>
          <w:sz w:val="18"/>
          <w:szCs w:val="18"/>
        </w:rPr>
        <w:t xml:space="preserve"> per motivi contabili e amministrativi, per l’esercizio del diritto di difesa, etc.).</w:t>
      </w:r>
    </w:p>
    <w:p w14:paraId="0AA2F6F4"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10.2 Diritto alla portabilità dei dati</w:t>
      </w:r>
    </w:p>
    <w:p w14:paraId="28E8A2CB"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FBA0967"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F07B572" w14:textId="77777777" w:rsidR="002D3A76" w:rsidRPr="00CF5654" w:rsidRDefault="002D3A76" w:rsidP="00B71C71">
      <w:pPr>
        <w:pStyle w:val="Titolo4"/>
        <w:rPr>
          <w:rFonts w:ascii="Gotham Light" w:hAnsi="Gotham Light"/>
          <w:i w:val="0"/>
          <w:sz w:val="18"/>
          <w:szCs w:val="18"/>
        </w:rPr>
      </w:pPr>
      <w:r w:rsidRPr="00CF5654">
        <w:rPr>
          <w:rFonts w:ascii="Gotham Light" w:hAnsi="Gotham Light"/>
          <w:i w:val="0"/>
          <w:sz w:val="18"/>
          <w:szCs w:val="18"/>
        </w:rPr>
        <w:t>10.3 Modalità per l’esercizio dei diritti</w:t>
      </w:r>
    </w:p>
    <w:p w14:paraId="05C8A82A" w14:textId="77777777" w:rsidR="002D3A76" w:rsidRPr="00CF5654" w:rsidRDefault="002D3A76" w:rsidP="00B71C71">
      <w:pPr>
        <w:ind w:left="142" w:right="134"/>
        <w:jc w:val="both"/>
        <w:rPr>
          <w:rFonts w:ascii="Gotham Light" w:hAnsi="Gotham Light"/>
          <w:sz w:val="18"/>
          <w:szCs w:val="18"/>
        </w:rPr>
      </w:pPr>
      <w:r w:rsidRPr="00CF5654">
        <w:rPr>
          <w:rFonts w:ascii="Gotham Light" w:hAnsi="Gotham Light"/>
          <w:sz w:val="18"/>
          <w:szCs w:val="18"/>
        </w:rPr>
        <w:t>L’esercizio dei diritti può essere effettuato</w:t>
      </w:r>
      <w:r w:rsidRPr="00CF5654" w:rsidDel="00EA4BB7">
        <w:rPr>
          <w:rFonts w:ascii="Gotham Light" w:hAnsi="Gotham Light"/>
          <w:sz w:val="18"/>
          <w:szCs w:val="18"/>
        </w:rPr>
        <w:t xml:space="preserve"> </w:t>
      </w:r>
      <w:r w:rsidRPr="00CF5654">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CF5654">
          <w:rPr>
            <w:rStyle w:val="Collegamentoipertestuale"/>
            <w:rFonts w:ascii="Gotham Light" w:hAnsi="Gotham Light"/>
            <w:sz w:val="18"/>
            <w:szCs w:val="18"/>
          </w:rPr>
          <w:t>gdpr@bbs.unibo.it</w:t>
        </w:r>
      </w:hyperlink>
      <w:r w:rsidRPr="00CF5654">
        <w:rPr>
          <w:rFonts w:ascii="Gotham Light" w:hAnsi="Gotham Light"/>
          <w:sz w:val="18"/>
          <w:szCs w:val="18"/>
        </w:rPr>
        <w:t xml:space="preserve"> </w:t>
      </w:r>
    </w:p>
    <w:p w14:paraId="7DE80D40" w14:textId="77777777" w:rsidR="002D3A76" w:rsidRPr="00CF5654" w:rsidRDefault="002D3A76" w:rsidP="00B71C71">
      <w:pPr>
        <w:spacing w:line="360" w:lineRule="auto"/>
        <w:ind w:left="142" w:right="134"/>
        <w:jc w:val="both"/>
        <w:rPr>
          <w:rFonts w:ascii="Gotham Light" w:hAnsi="Gotham Light"/>
          <w:sz w:val="18"/>
          <w:szCs w:val="18"/>
        </w:rPr>
      </w:pPr>
    </w:p>
    <w:p w14:paraId="4A5140B8" w14:textId="77777777" w:rsidR="002D3A76" w:rsidRPr="00CF5654" w:rsidRDefault="002D3A76" w:rsidP="00B71C71">
      <w:pPr>
        <w:spacing w:line="360" w:lineRule="auto"/>
        <w:rPr>
          <w:rFonts w:ascii="Gotham Light" w:hAnsi="Gotham Light"/>
          <w:sz w:val="18"/>
          <w:szCs w:val="18"/>
        </w:rPr>
      </w:pPr>
      <w:r w:rsidRPr="00CF5654">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A2C9F0C" w14:textId="77777777" w:rsidR="002D3A76" w:rsidRPr="00CF5654" w:rsidRDefault="002D3A76" w:rsidP="00B71C71">
      <w:pPr>
        <w:spacing w:line="360" w:lineRule="auto"/>
        <w:ind w:left="142" w:right="134"/>
        <w:jc w:val="both"/>
        <w:rPr>
          <w:rFonts w:ascii="Gotham Light" w:hAnsi="Gotham Light"/>
          <w:sz w:val="18"/>
          <w:szCs w:val="18"/>
        </w:rPr>
      </w:pPr>
    </w:p>
    <w:p w14:paraId="0CDE5EC9" w14:textId="77777777" w:rsidR="002D3A76" w:rsidRPr="00CF5654"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dà il proprio consenso           </w:t>
      </w:r>
      <w:r w:rsidR="00CF5654">
        <w:rPr>
          <w:rFonts w:ascii="Gotham Light" w:hAnsi="Gotham Light"/>
          <w:sz w:val="18"/>
          <w:szCs w:val="18"/>
        </w:rPr>
        <w:tab/>
        <w:t xml:space="preserve">          </w:t>
      </w:r>
      <w:r w:rsidR="002D3A76" w:rsidRPr="00CF5654">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non dà il proprio consenso </w:t>
      </w:r>
      <w:r w:rsidR="002D3A76" w:rsidRPr="00CF5654">
        <w:rPr>
          <w:rFonts w:ascii="Gotham Light" w:hAnsi="Gotham Light"/>
          <w:sz w:val="18"/>
          <w:szCs w:val="18"/>
        </w:rPr>
        <w:tab/>
      </w:r>
    </w:p>
    <w:p w14:paraId="49E70D2D" w14:textId="77777777" w:rsidR="002D3A76" w:rsidRPr="00CF5654" w:rsidRDefault="002D3A76" w:rsidP="00B71C71">
      <w:pPr>
        <w:spacing w:line="360" w:lineRule="auto"/>
        <w:ind w:left="142" w:right="134"/>
        <w:jc w:val="both"/>
        <w:rPr>
          <w:rFonts w:ascii="Gotham Light" w:hAnsi="Gotham Light"/>
          <w:sz w:val="18"/>
          <w:szCs w:val="18"/>
        </w:rPr>
      </w:pPr>
    </w:p>
    <w:p w14:paraId="3FF14E1D" w14:textId="77777777" w:rsidR="002D3A76" w:rsidRPr="00CF5654" w:rsidRDefault="002D3A76" w:rsidP="00B71C71">
      <w:pPr>
        <w:spacing w:line="360" w:lineRule="auto"/>
        <w:ind w:left="142" w:right="134"/>
        <w:jc w:val="both"/>
        <w:rPr>
          <w:rFonts w:ascii="Gotham Light" w:hAnsi="Gotham Light"/>
          <w:sz w:val="18"/>
          <w:szCs w:val="18"/>
        </w:rPr>
      </w:pPr>
      <w:r w:rsidRPr="00CF5654">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274E956A" w14:textId="77777777" w:rsidR="002D3A76" w:rsidRPr="00CF5654" w:rsidRDefault="002D3A76" w:rsidP="00B71C71">
      <w:pPr>
        <w:spacing w:line="360" w:lineRule="auto"/>
        <w:ind w:left="142" w:right="134"/>
        <w:jc w:val="both"/>
        <w:rPr>
          <w:rFonts w:ascii="Gotham Light" w:hAnsi="Gotham Light"/>
          <w:sz w:val="18"/>
          <w:szCs w:val="18"/>
        </w:rPr>
      </w:pPr>
    </w:p>
    <w:p w14:paraId="0CC6C60C" w14:textId="77777777" w:rsidR="002D3A76" w:rsidRPr="00CF5654"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dà il proprio consenso </w:t>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non dà il proprio consenso</w:t>
      </w:r>
    </w:p>
    <w:p w14:paraId="40A87939" w14:textId="77777777" w:rsidR="002D3A76" w:rsidRPr="00CF5654" w:rsidRDefault="002D3A76" w:rsidP="00B71C71">
      <w:pPr>
        <w:spacing w:line="360" w:lineRule="auto"/>
        <w:ind w:left="142" w:right="134"/>
        <w:jc w:val="both"/>
        <w:rPr>
          <w:rFonts w:ascii="Gotham Light" w:hAnsi="Gotham Light"/>
          <w:sz w:val="18"/>
          <w:szCs w:val="18"/>
        </w:rPr>
      </w:pPr>
      <w:r w:rsidRPr="00CF5654">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1A3F68C2" w14:textId="77777777" w:rsidR="002D3A76" w:rsidRPr="00CF5654" w:rsidRDefault="002D3A76" w:rsidP="00B71C71">
      <w:pPr>
        <w:spacing w:line="360" w:lineRule="auto"/>
        <w:ind w:left="142" w:right="134"/>
        <w:jc w:val="both"/>
        <w:rPr>
          <w:rFonts w:ascii="Gotham Light" w:hAnsi="Gotham Light"/>
          <w:sz w:val="18"/>
          <w:szCs w:val="18"/>
        </w:rPr>
      </w:pPr>
    </w:p>
    <w:p w14:paraId="0DA2A748" w14:textId="77777777" w:rsidR="002D3A76" w:rsidRPr="00CF5654"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dà il proprio consenso </w:t>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non dà il proprio consenso</w:t>
      </w:r>
    </w:p>
    <w:p w14:paraId="33F82F9A" w14:textId="77777777" w:rsidR="002D3A76" w:rsidRPr="00CF5654" w:rsidRDefault="002D3A76" w:rsidP="00B71C71">
      <w:pPr>
        <w:spacing w:line="360" w:lineRule="auto"/>
        <w:ind w:left="142" w:right="134"/>
        <w:jc w:val="both"/>
        <w:rPr>
          <w:rFonts w:ascii="Gotham Light" w:hAnsi="Gotham Light"/>
          <w:sz w:val="18"/>
          <w:szCs w:val="18"/>
        </w:rPr>
      </w:pPr>
      <w:r w:rsidRPr="00CF5654">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346F47F" w14:textId="77777777" w:rsidR="002D3A76" w:rsidRPr="00CF5654" w:rsidRDefault="002D3A76" w:rsidP="00B71C71">
      <w:pPr>
        <w:spacing w:line="360" w:lineRule="auto"/>
        <w:ind w:left="142" w:right="134"/>
        <w:jc w:val="both"/>
        <w:rPr>
          <w:rFonts w:ascii="Gotham Light" w:hAnsi="Gotham Light"/>
          <w:sz w:val="18"/>
          <w:szCs w:val="18"/>
        </w:rPr>
      </w:pPr>
    </w:p>
    <w:p w14:paraId="641E85E6" w14:textId="77777777" w:rsidR="002D3A76" w:rsidRPr="00CF5654"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dà il proprio consenso </w:t>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non dà il proprio consenso</w:t>
      </w:r>
    </w:p>
    <w:p w14:paraId="0203B9A0" w14:textId="77777777" w:rsidR="002D3A76" w:rsidRPr="00CF5654" w:rsidRDefault="002D3A76" w:rsidP="00B71C71">
      <w:pPr>
        <w:spacing w:line="360" w:lineRule="auto"/>
        <w:ind w:left="142" w:right="134"/>
        <w:jc w:val="both"/>
        <w:rPr>
          <w:rFonts w:ascii="Gotham Light" w:hAnsi="Gotham Light"/>
          <w:sz w:val="18"/>
          <w:szCs w:val="18"/>
        </w:rPr>
      </w:pPr>
      <w:r w:rsidRPr="00CF5654">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CF5654">
        <w:rPr>
          <w:rFonts w:ascii="Gotham Light" w:hAnsi="Gotham Light"/>
          <w:sz w:val="18"/>
          <w:szCs w:val="18"/>
        </w:rPr>
        <w:t>predetta</w:t>
      </w:r>
      <w:proofErr w:type="gramEnd"/>
      <w:r w:rsidRPr="00CF5654">
        <w:rPr>
          <w:rFonts w:ascii="Gotham Light" w:hAnsi="Gotham Light"/>
          <w:sz w:val="18"/>
          <w:szCs w:val="18"/>
        </w:rPr>
        <w:t xml:space="preserve"> finalità </w:t>
      </w:r>
    </w:p>
    <w:p w14:paraId="63F4E645" w14:textId="77777777" w:rsidR="002D3A76" w:rsidRPr="00CF5654" w:rsidRDefault="002D3A76" w:rsidP="00B71C71">
      <w:pPr>
        <w:spacing w:line="360" w:lineRule="auto"/>
        <w:ind w:left="142" w:right="134"/>
        <w:jc w:val="both"/>
        <w:rPr>
          <w:rFonts w:ascii="Gotham Light" w:hAnsi="Gotham Light"/>
          <w:sz w:val="18"/>
          <w:szCs w:val="18"/>
        </w:rPr>
      </w:pPr>
    </w:p>
    <w:p w14:paraId="4532D948" w14:textId="77777777" w:rsidR="002D3A76" w:rsidRPr="00CF5654" w:rsidRDefault="00000000"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dà il proprio consenso </w:t>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r w:rsidR="002D3A76" w:rsidRPr="00CF5654">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2D3A76" w:rsidRPr="00CF5654">
            <w:rPr>
              <w:rFonts w:ascii="Segoe UI Symbol" w:eastAsia="MS Gothic" w:hAnsi="Segoe UI Symbol" w:cs="Segoe UI Symbol"/>
              <w:sz w:val="18"/>
              <w:szCs w:val="18"/>
            </w:rPr>
            <w:t>☐</w:t>
          </w:r>
        </w:sdtContent>
      </w:sdt>
      <w:r w:rsidR="002D3A76" w:rsidRPr="00CF5654">
        <w:rPr>
          <w:rFonts w:ascii="Gotham Light" w:hAnsi="Gotham Light"/>
          <w:sz w:val="18"/>
          <w:szCs w:val="18"/>
        </w:rPr>
        <w:t xml:space="preserve"> non dà il proprio consenso</w:t>
      </w:r>
    </w:p>
    <w:p w14:paraId="4AC6856F" w14:textId="77777777" w:rsidR="002D3A76" w:rsidRPr="00CF5654" w:rsidRDefault="002D3A76" w:rsidP="00B71C71">
      <w:pPr>
        <w:spacing w:line="360" w:lineRule="auto"/>
        <w:ind w:left="142" w:right="134"/>
        <w:jc w:val="both"/>
        <w:rPr>
          <w:rFonts w:ascii="Gotham Light" w:hAnsi="Gotham Light"/>
          <w:sz w:val="18"/>
          <w:szCs w:val="18"/>
        </w:rPr>
      </w:pPr>
      <w:r w:rsidRPr="00CF5654">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3CF9CAD7" w14:textId="77777777" w:rsidR="002D3A76" w:rsidRPr="00CF5654" w:rsidRDefault="002D3A76" w:rsidP="00B71C71">
      <w:pPr>
        <w:spacing w:line="360" w:lineRule="auto"/>
        <w:ind w:left="142" w:right="134"/>
        <w:jc w:val="both"/>
        <w:rPr>
          <w:rFonts w:ascii="Gotham Light" w:hAnsi="Gotham Light"/>
          <w:sz w:val="18"/>
          <w:szCs w:val="18"/>
        </w:rPr>
      </w:pPr>
    </w:p>
    <w:p w14:paraId="55E779F0" w14:textId="77777777" w:rsidR="002D3A76" w:rsidRPr="00B71C71" w:rsidRDefault="002D3A76" w:rsidP="00B71C71">
      <w:pPr>
        <w:spacing w:line="360" w:lineRule="auto"/>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2C3DD23E" w14:textId="77777777" w:rsidR="002D3A76"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Amici/Ex studenti</w:t>
      </w:r>
    </w:p>
    <w:p w14:paraId="5AB75722" w14:textId="77777777" w:rsidR="002D3A76"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Azienda in cui lavori</w:t>
      </w:r>
    </w:p>
    <w:p w14:paraId="46969F8C" w14:textId="77777777" w:rsidR="002D3A76"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Ricerca su Google</w:t>
      </w:r>
    </w:p>
    <w:p w14:paraId="1B73A2CA" w14:textId="77777777" w:rsidR="002D3A76"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Docenti</w:t>
      </w:r>
    </w:p>
    <w:p w14:paraId="3E38EC8F" w14:textId="77777777" w:rsidR="002D3A76"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LinkedIn</w:t>
      </w:r>
    </w:p>
    <w:p w14:paraId="28D8073D" w14:textId="77777777" w:rsidR="002D3A76"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Fiere/Eventi</w:t>
      </w:r>
    </w:p>
    <w:p w14:paraId="029A681C" w14:textId="77777777" w:rsidR="002D3A76" w:rsidRPr="00B71C71" w:rsidRDefault="00000000"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2D3A76" w:rsidRPr="00B71C71">
            <w:rPr>
              <w:rFonts w:ascii="Segoe UI Symbol" w:eastAsia="MS Gothic" w:hAnsi="Segoe UI Symbol" w:cs="Segoe UI Symbol"/>
              <w:sz w:val="18"/>
              <w:szCs w:val="18"/>
            </w:rPr>
            <w:t>☐</w:t>
          </w:r>
        </w:sdtContent>
      </w:sdt>
      <w:r w:rsidR="002D3A76" w:rsidRPr="00B71C71">
        <w:rPr>
          <w:rFonts w:ascii="Gotham Light" w:hAnsi="Gotham Light"/>
          <w:sz w:val="18"/>
          <w:szCs w:val="18"/>
        </w:rPr>
        <w:t xml:space="preserve"> Altro: </w:t>
      </w:r>
      <w:sdt>
        <w:sdtPr>
          <w:rPr>
            <w:rFonts w:ascii="Gotham Light" w:hAnsi="Gotham Light"/>
            <w:sz w:val="18"/>
            <w:szCs w:val="18"/>
          </w:rPr>
          <w:id w:val="1812989566"/>
          <w:placeholder>
            <w:docPart w:val="1A43A32AFF5B4A7C9E79C500E10718DA"/>
          </w:placeholder>
        </w:sdtPr>
        <w:sdtContent>
          <w:r w:rsidR="002D3A76" w:rsidRPr="00B71C71">
            <w:rPr>
              <w:rFonts w:ascii="Gotham Light" w:hAnsi="Gotham Light"/>
              <w:sz w:val="18"/>
              <w:szCs w:val="18"/>
            </w:rPr>
            <w:t>__________________________________________________</w:t>
          </w:r>
        </w:sdtContent>
      </w:sdt>
    </w:p>
    <w:p w14:paraId="7898AF71" w14:textId="77777777" w:rsidR="002D3A76" w:rsidRPr="00B71C71" w:rsidRDefault="002D3A76" w:rsidP="00B71C71">
      <w:pPr>
        <w:spacing w:line="360" w:lineRule="auto"/>
        <w:ind w:left="142" w:right="134"/>
        <w:jc w:val="both"/>
        <w:rPr>
          <w:rFonts w:ascii="Gotham Light" w:hAnsi="Gotham Light"/>
          <w:sz w:val="18"/>
          <w:szCs w:val="18"/>
        </w:rPr>
      </w:pPr>
    </w:p>
    <w:p w14:paraId="148F87E1" w14:textId="77777777" w:rsidR="002D3A76" w:rsidRPr="00B71C71" w:rsidRDefault="002D3A76"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948780DDDF704126A0E96EB07F726A5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615C76A9" w14:textId="77777777" w:rsidR="002D3A76" w:rsidRPr="00B71C71" w:rsidRDefault="002D3A76" w:rsidP="00B71C71">
      <w:pPr>
        <w:spacing w:line="360" w:lineRule="auto"/>
        <w:ind w:left="142" w:right="134"/>
        <w:rPr>
          <w:rFonts w:ascii="Gotham Light" w:hAnsi="Gotham Light"/>
          <w:sz w:val="18"/>
          <w:szCs w:val="18"/>
        </w:rPr>
      </w:pPr>
    </w:p>
    <w:p w14:paraId="33412CE1" w14:textId="77777777" w:rsidR="002D3A76" w:rsidRPr="00B71C71" w:rsidRDefault="002D3A76" w:rsidP="00B71C71">
      <w:pPr>
        <w:spacing w:line="360" w:lineRule="auto"/>
        <w:ind w:right="134"/>
        <w:rPr>
          <w:rFonts w:ascii="Gotham Light" w:hAnsi="Gotham Light"/>
          <w:sz w:val="18"/>
          <w:szCs w:val="18"/>
        </w:rPr>
      </w:pPr>
    </w:p>
    <w:p w14:paraId="66637466" w14:textId="77777777" w:rsidR="002D3A76" w:rsidRPr="00971318" w:rsidRDefault="002D3A76" w:rsidP="00B71C71">
      <w:pPr>
        <w:spacing w:line="360" w:lineRule="auto"/>
        <w:ind w:left="142" w:right="134"/>
        <w:rPr>
          <w:rFonts w:ascii="Gotham Light" w:hAnsi="Gotham Light" w:cs="Arial"/>
          <w:color w:val="4C4C4C"/>
          <w:sz w:val="18"/>
          <w:szCs w:val="18"/>
          <w:u w:val="single"/>
        </w:rPr>
      </w:pPr>
      <w:r w:rsidRPr="00B71C71">
        <w:rPr>
          <w:rFonts w:ascii="Gotham Light" w:hAnsi="Gotham Light"/>
          <w:sz w:val="18"/>
          <w:szCs w:val="18"/>
        </w:rPr>
        <w:t>Firma dello studente</w:t>
      </w:r>
      <w:r w:rsidRPr="00971318">
        <w:rPr>
          <w:rFonts w:ascii="Gotham Light" w:hAnsi="Gotham Light" w:cs="Arial"/>
          <w:color w:val="F9671B"/>
          <w:sz w:val="22"/>
          <w:szCs w:val="18"/>
        </w:rPr>
        <w:t>*</w:t>
      </w:r>
      <w:r w:rsidRPr="00971318">
        <w:rPr>
          <w:rFonts w:ascii="Gotham Light" w:hAnsi="Gotham Light"/>
          <w:sz w:val="18"/>
          <w:szCs w:val="18"/>
        </w:rPr>
        <w:t xml:space="preserve"> </w:t>
      </w:r>
      <w:sdt>
        <w:sdtPr>
          <w:rPr>
            <w:rFonts w:ascii="Gotham Light" w:hAnsi="Gotham Light"/>
            <w:color w:val="A6A6A6" w:themeColor="background1" w:themeShade="A6"/>
            <w:sz w:val="18"/>
            <w:szCs w:val="18"/>
            <w:u w:val="single"/>
          </w:rPr>
          <w:id w:val="-557783659"/>
          <w:placeholder>
            <w:docPart w:val="A72C3B5D92274B578B57625919323DD2"/>
          </w:placeholder>
        </w:sdtPr>
        <w:sdtContent>
          <w:sdt>
            <w:sdtPr>
              <w:rPr>
                <w:rFonts w:ascii="Gotham Light" w:hAnsi="Gotham Light"/>
                <w:color w:val="A6A6A6" w:themeColor="background1" w:themeShade="A6"/>
                <w:sz w:val="18"/>
                <w:szCs w:val="18"/>
                <w:u w:val="single"/>
              </w:rPr>
              <w:id w:val="-538890890"/>
              <w:placeholder>
                <w:docPart w:val="7BA8C9397CB94EB08B16541A4B4AB299"/>
              </w:placeholder>
            </w:sdtPr>
            <w:sdtContent>
              <w:r w:rsidRPr="00971318">
                <w:rPr>
                  <w:rFonts w:ascii="Gotham Light" w:hAnsi="Gotham Light"/>
                  <w:color w:val="A6A6A6" w:themeColor="background1" w:themeShade="A6"/>
                  <w:sz w:val="18"/>
                  <w:szCs w:val="18"/>
                  <w:u w:val="single"/>
                </w:rPr>
                <w:t xml:space="preserve">  _</w:t>
              </w:r>
              <w:r w:rsidR="00971318">
                <w:rPr>
                  <w:rFonts w:ascii="Gotham Light" w:hAnsi="Gotham Light"/>
                  <w:color w:val="A6A6A6" w:themeColor="background1" w:themeShade="A6"/>
                  <w:sz w:val="18"/>
                  <w:szCs w:val="18"/>
                  <w:u w:val="single"/>
                </w:rPr>
                <w:t xml:space="preserve">                                               </w:t>
              </w:r>
              <w:r w:rsidRPr="00971318">
                <w:rPr>
                  <w:rFonts w:ascii="Gotham Light" w:hAnsi="Gotham Light"/>
                  <w:color w:val="A6A6A6" w:themeColor="background1" w:themeShade="A6"/>
                  <w:sz w:val="18"/>
                  <w:szCs w:val="18"/>
                  <w:u w:val="single"/>
                </w:rPr>
                <w:t>_</w:t>
              </w:r>
            </w:sdtContent>
          </w:sdt>
        </w:sdtContent>
      </w:sdt>
    </w:p>
    <w:p w14:paraId="107563E5" w14:textId="77777777" w:rsidR="004A270F" w:rsidRPr="00B71C71" w:rsidRDefault="004A270F" w:rsidP="004A270F">
      <w:pPr>
        <w:tabs>
          <w:tab w:val="left" w:pos="-426"/>
        </w:tabs>
        <w:spacing w:line="360" w:lineRule="auto"/>
        <w:ind w:left="-426"/>
        <w:jc w:val="right"/>
        <w:rPr>
          <w:rFonts w:ascii="Gotham Light" w:hAnsi="Gotham Light" w:cs="Arial"/>
          <w:color w:val="F9671B"/>
          <w:sz w:val="16"/>
          <w:szCs w:val="18"/>
        </w:rPr>
      </w:pPr>
    </w:p>
    <w:p w14:paraId="0285FED1" w14:textId="77777777" w:rsidR="004A270F" w:rsidRPr="004A270F" w:rsidRDefault="004A270F" w:rsidP="004A270F">
      <w:pPr>
        <w:spacing w:line="360" w:lineRule="auto"/>
        <w:ind w:left="-426"/>
        <w:jc w:val="right"/>
        <w:rPr>
          <w:rFonts w:ascii="Gotham Light" w:hAnsi="Gotham Light" w:cs="Arial"/>
          <w:color w:val="FA4E23"/>
          <w:sz w:val="16"/>
          <w:szCs w:val="18"/>
        </w:rPr>
      </w:pPr>
      <w:r w:rsidRPr="004A270F">
        <w:rPr>
          <w:rFonts w:ascii="Gotham Light" w:hAnsi="Gotham Light" w:cs="Arial"/>
          <w:color w:val="FA4E23"/>
          <w:sz w:val="16"/>
          <w:szCs w:val="18"/>
        </w:rPr>
        <w:t>*campo obbligatorio</w:t>
      </w:r>
    </w:p>
    <w:p w14:paraId="5EE8FD76" w14:textId="77777777" w:rsidR="002D3A76" w:rsidRPr="00971318" w:rsidRDefault="002D3A76" w:rsidP="00305D4C">
      <w:pPr>
        <w:spacing w:after="160" w:line="259" w:lineRule="auto"/>
        <w:rPr>
          <w:rFonts w:ascii="Gotham Light" w:hAnsi="Gotham Light"/>
          <w:u w:val="single"/>
        </w:rPr>
        <w:sectPr w:rsidR="002D3A76" w:rsidRPr="00971318" w:rsidSect="00850984">
          <w:footerReference w:type="default" r:id="rId16"/>
          <w:pgSz w:w="11900" w:h="16840"/>
          <w:pgMar w:top="851" w:right="1077" w:bottom="1361" w:left="1077" w:header="567" w:footer="442" w:gutter="0"/>
          <w:pgNumType w:start="1"/>
          <w:cols w:space="708"/>
          <w:docGrid w:linePitch="360"/>
        </w:sectPr>
      </w:pPr>
    </w:p>
    <w:p w14:paraId="2B508EC8" w14:textId="27DB9228" w:rsidR="006332EC" w:rsidRDefault="006332EC">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1F2535F1" w14:textId="77777777" w:rsidR="00D25AE7" w:rsidRPr="00AC5C92" w:rsidRDefault="00D25AE7" w:rsidP="00D25AE7">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7193213C" w14:textId="77777777" w:rsidR="00D25AE7" w:rsidRPr="00AC5C92" w:rsidRDefault="00D25AE7" w:rsidP="00D25AE7">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346EEDF6" w14:textId="77777777" w:rsidR="00D25AE7" w:rsidRDefault="00D25AE7" w:rsidP="00D25AE7">
          <w:pPr>
            <w:tabs>
              <w:tab w:val="left" w:pos="-426"/>
            </w:tabs>
            <w:ind w:left="284" w:right="276"/>
            <w:jc w:val="both"/>
            <w:rPr>
              <w:rFonts w:ascii="Gotham Bold" w:hAnsi="Gotham Bold"/>
              <w:bCs/>
              <w:color w:val="404040" w:themeColor="text1" w:themeTint="BF"/>
              <w:sz w:val="17"/>
              <w:szCs w:val="17"/>
            </w:rPr>
          </w:pPr>
        </w:p>
        <w:p w14:paraId="1EABD740" w14:textId="77777777" w:rsidR="00D25AE7" w:rsidRDefault="00D25AE7" w:rsidP="00D25AE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416D86C5" w14:textId="77777777" w:rsidR="00D25AE7" w:rsidRPr="005668EE" w:rsidRDefault="00D25AE7" w:rsidP="00D25AE7">
          <w:pPr>
            <w:pStyle w:val="corpolettera"/>
            <w:ind w:left="284" w:right="276"/>
            <w:rPr>
              <w:rFonts w:ascii="Gotham Light" w:hAnsi="Gotham Light"/>
              <w:color w:val="262626" w:themeColor="text1" w:themeTint="D9"/>
              <w:sz w:val="17"/>
              <w:szCs w:val="17"/>
            </w:rPr>
          </w:pPr>
        </w:p>
        <w:p w14:paraId="21D80936" w14:textId="77777777" w:rsidR="00D25AE7" w:rsidRDefault="00D25AE7" w:rsidP="00D25AE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77E627B1" w14:textId="77777777" w:rsidR="00D25AE7" w:rsidRPr="005668EE" w:rsidRDefault="00D25AE7" w:rsidP="00D25AE7">
          <w:pPr>
            <w:pStyle w:val="corpolettera"/>
            <w:ind w:left="284" w:right="276"/>
            <w:rPr>
              <w:rFonts w:ascii="Gotham Light" w:hAnsi="Gotham Light"/>
              <w:color w:val="262626" w:themeColor="text1" w:themeTint="D9"/>
              <w:sz w:val="17"/>
              <w:szCs w:val="17"/>
            </w:rPr>
          </w:pPr>
        </w:p>
        <w:p w14:paraId="538DB1A7" w14:textId="77777777" w:rsidR="00D25AE7" w:rsidRPr="005668EE" w:rsidRDefault="00D25AE7" w:rsidP="00D25AE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7DE53359" w14:textId="77777777" w:rsidR="00D25AE7" w:rsidRDefault="00D25AE7" w:rsidP="00D25AE7">
          <w:pPr>
            <w:pStyle w:val="corpolettera"/>
            <w:ind w:left="284" w:right="276"/>
            <w:rPr>
              <w:rFonts w:ascii="Gotham Light" w:hAnsi="Gotham Light"/>
              <w:color w:val="262626" w:themeColor="text1" w:themeTint="D9"/>
              <w:sz w:val="17"/>
              <w:szCs w:val="17"/>
            </w:rPr>
          </w:pPr>
        </w:p>
        <w:p w14:paraId="5CEFDBCF" w14:textId="77777777" w:rsidR="00D25AE7" w:rsidRPr="005668EE" w:rsidRDefault="00D25AE7" w:rsidP="00D25AE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78D0856A" w14:textId="77777777" w:rsidR="00D25AE7" w:rsidRPr="005668EE" w:rsidRDefault="00D25AE7" w:rsidP="00D25AE7">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729B1EF4" w14:textId="77777777" w:rsidR="00D25AE7" w:rsidRPr="005668EE" w:rsidRDefault="00D25AE7" w:rsidP="00D25AE7">
          <w:pPr>
            <w:pStyle w:val="corpolettera"/>
            <w:ind w:left="284" w:right="276"/>
            <w:rPr>
              <w:rFonts w:ascii="Gotham Light" w:hAnsi="Gotham Light"/>
              <w:color w:val="262626" w:themeColor="text1" w:themeTint="D9"/>
              <w:sz w:val="17"/>
              <w:szCs w:val="17"/>
            </w:rPr>
          </w:pPr>
        </w:p>
        <w:p w14:paraId="43FF62C3" w14:textId="77777777" w:rsidR="00D25AE7" w:rsidRPr="00B52D26" w:rsidRDefault="00D25AE7" w:rsidP="00D25AE7">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377CB0E0" w14:textId="77777777" w:rsidR="00D25AE7" w:rsidRPr="00B52D26" w:rsidRDefault="00D25AE7" w:rsidP="00D25AE7">
          <w:pPr>
            <w:pStyle w:val="corpolettera"/>
            <w:ind w:left="426" w:right="276"/>
            <w:rPr>
              <w:rFonts w:ascii="Gotham Light" w:hAnsi="Gotham Light"/>
              <w:color w:val="262626" w:themeColor="text1" w:themeTint="D9"/>
              <w:sz w:val="17"/>
              <w:szCs w:val="17"/>
            </w:rPr>
          </w:pPr>
        </w:p>
        <w:p w14:paraId="459A59A4" w14:textId="77777777" w:rsidR="00D25AE7" w:rsidRPr="00AE22AC" w:rsidRDefault="00D25AE7" w:rsidP="00D25AE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4D6DC15E" w14:textId="77777777" w:rsidR="00D25AE7" w:rsidRPr="00AE22AC" w:rsidRDefault="00D25AE7" w:rsidP="00D25AE7">
          <w:pPr>
            <w:pStyle w:val="corpolettera"/>
            <w:ind w:left="426" w:right="276"/>
            <w:rPr>
              <w:rFonts w:ascii="Gotham Light" w:hAnsi="Gotham Light"/>
              <w:color w:val="262626" w:themeColor="text1" w:themeTint="D9"/>
              <w:sz w:val="17"/>
              <w:szCs w:val="17"/>
            </w:rPr>
          </w:pPr>
        </w:p>
        <w:p w14:paraId="06A0165B" w14:textId="77777777" w:rsidR="00D25AE7" w:rsidRPr="00AE22AC" w:rsidRDefault="00D25AE7" w:rsidP="00D25AE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4686676B" w14:textId="77777777" w:rsidR="00D25AE7" w:rsidRPr="00AE22AC" w:rsidRDefault="00D25AE7" w:rsidP="00D25AE7">
          <w:pPr>
            <w:pStyle w:val="corpolettera"/>
            <w:ind w:left="426" w:right="276"/>
            <w:rPr>
              <w:rFonts w:ascii="Gotham Light" w:hAnsi="Gotham Light"/>
              <w:color w:val="262626" w:themeColor="text1" w:themeTint="D9"/>
              <w:sz w:val="17"/>
              <w:szCs w:val="17"/>
            </w:rPr>
          </w:pPr>
        </w:p>
        <w:p w14:paraId="2D3A3CDA" w14:textId="77777777" w:rsidR="00D25AE7" w:rsidRPr="00AE22AC" w:rsidRDefault="00D25AE7" w:rsidP="00D25AE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2E3D4DE4" w14:textId="77777777" w:rsidR="00D25AE7" w:rsidRPr="00AE22AC" w:rsidRDefault="00D25AE7" w:rsidP="00D25AE7">
          <w:pPr>
            <w:pStyle w:val="corpolettera"/>
            <w:ind w:left="426" w:right="276"/>
            <w:rPr>
              <w:rFonts w:ascii="Gotham Light" w:hAnsi="Gotham Light"/>
              <w:color w:val="262626" w:themeColor="text1" w:themeTint="D9"/>
              <w:sz w:val="17"/>
              <w:szCs w:val="17"/>
            </w:rPr>
          </w:pPr>
        </w:p>
        <w:p w14:paraId="00E1DD61" w14:textId="77777777" w:rsidR="00D25AE7" w:rsidRPr="00AE22AC" w:rsidRDefault="00D25AE7" w:rsidP="00D25AE7">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73F67288" w14:textId="77777777" w:rsidR="00D25AE7" w:rsidRPr="00AE22AC" w:rsidRDefault="00D25AE7" w:rsidP="00D25AE7">
          <w:pPr>
            <w:pStyle w:val="corpolettera"/>
            <w:ind w:left="426" w:right="276"/>
            <w:rPr>
              <w:rFonts w:ascii="Gotham Light" w:hAnsi="Gotham Light"/>
              <w:color w:val="262626" w:themeColor="text1" w:themeTint="D9"/>
              <w:sz w:val="17"/>
              <w:szCs w:val="17"/>
            </w:rPr>
          </w:pPr>
        </w:p>
        <w:p w14:paraId="5094B043" w14:textId="77777777" w:rsidR="00D25AE7" w:rsidRPr="00AE22AC" w:rsidRDefault="00D25AE7" w:rsidP="00D25AE7">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733ACC15" w14:textId="77777777" w:rsidR="00D25AE7" w:rsidRPr="00AE22AC" w:rsidRDefault="00D25AE7" w:rsidP="00D25AE7">
          <w:pPr>
            <w:pStyle w:val="corpolettera"/>
            <w:ind w:left="426" w:right="276"/>
            <w:rPr>
              <w:rFonts w:ascii="Gotham Light" w:hAnsi="Gotham Light"/>
              <w:color w:val="262626" w:themeColor="text1" w:themeTint="D9"/>
              <w:sz w:val="17"/>
              <w:szCs w:val="17"/>
            </w:rPr>
          </w:pPr>
        </w:p>
        <w:p w14:paraId="31B4485A" w14:textId="77777777" w:rsidR="00D25AE7" w:rsidRDefault="00D25AE7" w:rsidP="00D25AE7">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6C486EF2" w14:textId="77777777" w:rsidR="00D25AE7" w:rsidRPr="00F75AD1" w:rsidRDefault="00D25AE7" w:rsidP="00D25AE7">
          <w:pPr>
            <w:pStyle w:val="corpolettera"/>
            <w:ind w:left="704" w:right="276"/>
            <w:rPr>
              <w:rFonts w:ascii="Gotham Medium" w:hAnsi="Gotham Medium"/>
              <w:color w:val="404040" w:themeColor="text1" w:themeTint="BF"/>
              <w:sz w:val="17"/>
              <w:szCs w:val="17"/>
            </w:rPr>
          </w:pPr>
        </w:p>
        <w:p w14:paraId="31D53A58" w14:textId="77777777" w:rsidR="00D25AE7" w:rsidRPr="00AE22AC" w:rsidRDefault="00D25AE7" w:rsidP="00D25AE7">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5C2C0255" w14:textId="77777777" w:rsidR="00D25AE7" w:rsidRPr="00F75AD1" w:rsidRDefault="00D25AE7" w:rsidP="00D25AE7">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1F6251D8" w14:textId="77777777" w:rsidR="00D25AE7" w:rsidRDefault="00D25AE7" w:rsidP="00D25AE7">
          <w:pPr>
            <w:pStyle w:val="corpolettera"/>
            <w:ind w:left="284" w:right="276"/>
            <w:rPr>
              <w:rFonts w:ascii="Gotham Light" w:hAnsi="Gotham Light"/>
              <w:color w:val="262626" w:themeColor="text1" w:themeTint="D9"/>
              <w:sz w:val="17"/>
              <w:szCs w:val="17"/>
            </w:rPr>
          </w:pPr>
        </w:p>
        <w:p w14:paraId="19EA9294" w14:textId="77777777" w:rsidR="00D25AE7" w:rsidRDefault="00D25AE7" w:rsidP="00D25AE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5705F9B4" w14:textId="77777777" w:rsidR="00D25AE7" w:rsidRDefault="00D25AE7" w:rsidP="00D25AE7">
          <w:pPr>
            <w:pStyle w:val="corpolettera"/>
            <w:ind w:left="284" w:right="276"/>
            <w:rPr>
              <w:rFonts w:ascii="Gotham Light" w:hAnsi="Gotham Light"/>
              <w:color w:val="262626" w:themeColor="text1" w:themeTint="D9"/>
              <w:sz w:val="17"/>
              <w:szCs w:val="17"/>
            </w:rPr>
          </w:pPr>
        </w:p>
        <w:p w14:paraId="1B49423D" w14:textId="77777777" w:rsidR="00D25AE7" w:rsidRPr="00F75AD1" w:rsidRDefault="00D25AE7" w:rsidP="00D25AE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I Suoi dati saranno trattati, per la finalità ivi indicata, per un termine massimo di cinque anni decorrenti dal rilascio del Suo consenso, fermo restando il Suo diritto di revocare il consenso prestato in qualsiasi momento.</w:t>
          </w:r>
        </w:p>
        <w:p w14:paraId="647EDB73" w14:textId="77777777" w:rsidR="00D25AE7" w:rsidRPr="00F75AD1" w:rsidRDefault="00D25AE7" w:rsidP="00D25AE7">
          <w:pPr>
            <w:pStyle w:val="corpolettera"/>
            <w:ind w:left="284" w:right="276"/>
            <w:rPr>
              <w:rFonts w:ascii="Gotham Medium" w:hAnsi="Gotham Medium"/>
              <w:color w:val="262626" w:themeColor="text1" w:themeTint="D9"/>
              <w:sz w:val="17"/>
              <w:szCs w:val="17"/>
            </w:rPr>
          </w:pPr>
        </w:p>
        <w:p w14:paraId="71B5BAF1" w14:textId="77777777" w:rsidR="00D25AE7" w:rsidRDefault="00D25AE7" w:rsidP="00D25AE7">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63D1AC88" w14:textId="77777777" w:rsidR="00D25AE7" w:rsidRPr="00F30A54" w:rsidRDefault="00D25AE7" w:rsidP="00D25AE7">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7DD4B658" w14:textId="77777777" w:rsidR="00D25AE7" w:rsidRPr="00F75AD1" w:rsidRDefault="00D25AE7" w:rsidP="00D25AE7">
          <w:pPr>
            <w:pStyle w:val="corpolettera"/>
            <w:ind w:left="284" w:right="276"/>
            <w:rPr>
              <w:rFonts w:ascii="Gotham Light" w:hAnsi="Gotham Light"/>
              <w:color w:val="262626" w:themeColor="text1" w:themeTint="D9"/>
              <w:sz w:val="17"/>
              <w:szCs w:val="17"/>
            </w:rPr>
          </w:pPr>
        </w:p>
        <w:p w14:paraId="64643F1C" w14:textId="77777777" w:rsidR="00D25AE7" w:rsidRDefault="00D25AE7" w:rsidP="00D25AE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74D5F9CC" w14:textId="77777777" w:rsidR="00D25AE7" w:rsidRDefault="00D25AE7" w:rsidP="00D25AE7">
          <w:pPr>
            <w:pStyle w:val="corpolettera"/>
            <w:ind w:left="284" w:right="276"/>
            <w:rPr>
              <w:rFonts w:ascii="Gotham Light" w:hAnsi="Gotham Light"/>
              <w:color w:val="262626" w:themeColor="text1" w:themeTint="D9"/>
              <w:sz w:val="17"/>
              <w:szCs w:val="17"/>
            </w:rPr>
          </w:pPr>
        </w:p>
        <w:p w14:paraId="4FDD0523" w14:textId="77777777" w:rsidR="00D25AE7" w:rsidRDefault="00D25AE7" w:rsidP="00D25AE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6D1AFDA2" w14:textId="77777777" w:rsidR="00D25AE7" w:rsidRPr="00F75AD1" w:rsidRDefault="00D25AE7" w:rsidP="00D25AE7">
          <w:pPr>
            <w:pStyle w:val="corpolettera"/>
            <w:ind w:left="284" w:right="276"/>
            <w:rPr>
              <w:rFonts w:ascii="Gotham Light" w:hAnsi="Gotham Light"/>
              <w:color w:val="262626" w:themeColor="text1" w:themeTint="D9"/>
              <w:sz w:val="17"/>
              <w:szCs w:val="17"/>
            </w:rPr>
          </w:pPr>
        </w:p>
        <w:p w14:paraId="3F811B99" w14:textId="77777777" w:rsidR="00D25AE7" w:rsidRDefault="00D25AE7" w:rsidP="00D25AE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570C9E36" w14:textId="77777777" w:rsidR="00D25AE7" w:rsidRPr="00F75AD1" w:rsidRDefault="00D25AE7" w:rsidP="00D25AE7">
          <w:pPr>
            <w:pStyle w:val="corpolettera"/>
            <w:ind w:left="284" w:right="276"/>
            <w:rPr>
              <w:rFonts w:ascii="Gotham Light" w:hAnsi="Gotham Light"/>
              <w:color w:val="262626" w:themeColor="text1" w:themeTint="D9"/>
              <w:sz w:val="17"/>
              <w:szCs w:val="17"/>
            </w:rPr>
          </w:pPr>
        </w:p>
        <w:p w14:paraId="1A1E7175" w14:textId="77777777" w:rsidR="00D25AE7" w:rsidRPr="00F75AD1" w:rsidRDefault="00D25AE7" w:rsidP="00D25AE7">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1CF3684D" w14:textId="77777777" w:rsidR="00D25AE7" w:rsidRPr="00F75AD1" w:rsidRDefault="00D25AE7" w:rsidP="00D25AE7">
          <w:pPr>
            <w:pStyle w:val="corpolettera"/>
            <w:ind w:left="284" w:right="276"/>
            <w:rPr>
              <w:rFonts w:ascii="Gotham Medium" w:hAnsi="Gotham Medium"/>
              <w:color w:val="262626" w:themeColor="text1" w:themeTint="D9"/>
              <w:sz w:val="17"/>
              <w:szCs w:val="17"/>
            </w:rPr>
          </w:pPr>
        </w:p>
        <w:p w14:paraId="40F520CC" w14:textId="77777777" w:rsidR="00D25AE7" w:rsidRPr="00D82BC3" w:rsidRDefault="00D25AE7" w:rsidP="00D25AE7">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16F80F40" w14:textId="77777777" w:rsidR="00D25AE7" w:rsidRPr="00D82BC3" w:rsidRDefault="00D25AE7" w:rsidP="00D25AE7">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456DB542" w14:textId="77777777" w:rsidR="00D25AE7" w:rsidRPr="00D82BC3" w:rsidRDefault="00D25AE7" w:rsidP="00D25AE7">
          <w:pPr>
            <w:pStyle w:val="corpolettera"/>
            <w:ind w:left="284" w:right="276"/>
            <w:rPr>
              <w:rFonts w:ascii="Gotham Light" w:hAnsi="Gotham Light"/>
              <w:color w:val="262626" w:themeColor="text1" w:themeTint="D9"/>
              <w:sz w:val="17"/>
              <w:szCs w:val="17"/>
            </w:rPr>
          </w:pPr>
        </w:p>
        <w:p w14:paraId="1CCF88DC" w14:textId="77777777" w:rsidR="00D25AE7" w:rsidRPr="00D82BC3" w:rsidRDefault="00D25AE7" w:rsidP="00D25AE7">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60C21844" w14:textId="77777777" w:rsidR="00D25AE7" w:rsidRPr="00D82BC3" w:rsidRDefault="00D25AE7" w:rsidP="00D25AE7">
          <w:pPr>
            <w:pStyle w:val="corpolettera"/>
            <w:ind w:left="284" w:right="276"/>
            <w:rPr>
              <w:rFonts w:ascii="Gotham Light" w:hAnsi="Gotham Light"/>
              <w:color w:val="262626" w:themeColor="text1" w:themeTint="D9"/>
              <w:sz w:val="17"/>
              <w:szCs w:val="17"/>
            </w:rPr>
          </w:pPr>
        </w:p>
        <w:p w14:paraId="1129D953" w14:textId="77777777" w:rsidR="00D25AE7" w:rsidRPr="00D82BC3" w:rsidRDefault="00D25AE7" w:rsidP="00D25AE7">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0D82F8DB" w14:textId="77777777" w:rsidR="00D25AE7" w:rsidRPr="00D82BC3" w:rsidRDefault="00D25AE7" w:rsidP="00D25AE7">
          <w:pPr>
            <w:pStyle w:val="corpolettera"/>
            <w:ind w:left="284" w:right="276"/>
            <w:rPr>
              <w:rFonts w:ascii="Gotham Light" w:hAnsi="Gotham Light"/>
              <w:color w:val="262626" w:themeColor="text1" w:themeTint="D9"/>
              <w:sz w:val="17"/>
              <w:szCs w:val="17"/>
            </w:rPr>
          </w:pPr>
        </w:p>
        <w:p w14:paraId="7491A9C5" w14:textId="77777777" w:rsidR="00D25AE7" w:rsidRPr="00D82BC3" w:rsidRDefault="00D25AE7" w:rsidP="00D25AE7">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132ADDF6" w14:textId="77777777" w:rsidR="00D25AE7" w:rsidRDefault="00D25AE7" w:rsidP="00D25AE7">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6E91CF5A" w14:textId="77777777" w:rsidR="00D25AE7" w:rsidRDefault="00D25AE7" w:rsidP="00D25AE7">
          <w:pPr>
            <w:pStyle w:val="corpolettera"/>
            <w:ind w:left="284" w:right="276"/>
            <w:rPr>
              <w:rFonts w:ascii="Gotham Medium" w:hAnsi="Gotham Medium"/>
              <w:color w:val="262626" w:themeColor="text1" w:themeTint="D9"/>
              <w:sz w:val="17"/>
              <w:szCs w:val="17"/>
            </w:rPr>
          </w:pPr>
        </w:p>
        <w:p w14:paraId="6ACC973E" w14:textId="77777777" w:rsidR="00D25AE7" w:rsidRDefault="00D25AE7" w:rsidP="00D25AE7">
          <w:pPr>
            <w:pStyle w:val="corpolettera"/>
            <w:ind w:left="284" w:right="276"/>
            <w:rPr>
              <w:rFonts w:ascii="Gotham Medium" w:hAnsi="Gotham Medium"/>
              <w:color w:val="262626" w:themeColor="text1" w:themeTint="D9"/>
              <w:sz w:val="17"/>
              <w:szCs w:val="17"/>
            </w:rPr>
          </w:pPr>
        </w:p>
        <w:p w14:paraId="45D326ED" w14:textId="77777777" w:rsidR="00D25AE7" w:rsidRDefault="00D25AE7" w:rsidP="00D25AE7">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5089203F" w14:textId="77777777" w:rsidR="00D25AE7" w:rsidRPr="00964934" w:rsidRDefault="00D25AE7" w:rsidP="00D25AE7">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37A6FC09" w14:textId="77777777" w:rsidR="00D25AE7" w:rsidRPr="00964934" w:rsidRDefault="00D25AE7" w:rsidP="00D25AE7">
          <w:pPr>
            <w:pStyle w:val="corpolettera"/>
            <w:ind w:left="284" w:right="276"/>
            <w:rPr>
              <w:rFonts w:ascii="Gotham Light" w:hAnsi="Gotham Light"/>
              <w:color w:val="262626" w:themeColor="text1" w:themeTint="D9"/>
              <w:sz w:val="17"/>
              <w:szCs w:val="17"/>
            </w:rPr>
          </w:pPr>
        </w:p>
        <w:p w14:paraId="1C1FB55F" w14:textId="77777777" w:rsidR="00D25AE7" w:rsidRPr="000911BA" w:rsidRDefault="00D25AE7" w:rsidP="00D25AE7">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077DB7A9" w14:textId="77777777" w:rsidR="00D25AE7" w:rsidRPr="000911BA" w:rsidRDefault="00D25AE7" w:rsidP="00D25AE7">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7CFB8012" w14:textId="77777777" w:rsidR="00D25AE7" w:rsidRPr="000911BA" w:rsidRDefault="00D25AE7" w:rsidP="00D25AE7">
          <w:pPr>
            <w:pStyle w:val="corpolettera"/>
            <w:ind w:left="284" w:right="276"/>
            <w:rPr>
              <w:rFonts w:ascii="Gotham Light" w:hAnsi="Gotham Light"/>
              <w:color w:val="262626" w:themeColor="text1" w:themeTint="D9"/>
              <w:sz w:val="17"/>
              <w:szCs w:val="17"/>
            </w:rPr>
          </w:pPr>
        </w:p>
        <w:p w14:paraId="576D1CC9" w14:textId="77777777" w:rsidR="00D25AE7" w:rsidRPr="000911BA" w:rsidRDefault="00D25AE7" w:rsidP="00D25AE7">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0FF63ABE" w14:textId="77777777" w:rsidR="00D25AE7" w:rsidRPr="000911BA" w:rsidRDefault="00D25AE7" w:rsidP="00D25AE7">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743837D4" w14:textId="77777777" w:rsidR="00D25AE7" w:rsidRPr="006B17AB" w:rsidRDefault="00D25AE7" w:rsidP="00D25AE7">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2BC2B1AF" w14:textId="77777777" w:rsidR="00D25AE7" w:rsidRPr="006B17AB" w:rsidRDefault="00D25AE7" w:rsidP="00D25AE7">
          <w:pPr>
            <w:pStyle w:val="corpolettera"/>
            <w:ind w:left="284" w:right="276"/>
            <w:rPr>
              <w:rFonts w:ascii="Gotham Light" w:hAnsi="Gotham Light"/>
              <w:color w:val="262626" w:themeColor="text1" w:themeTint="D9"/>
              <w:sz w:val="17"/>
              <w:szCs w:val="17"/>
            </w:rPr>
          </w:pPr>
        </w:p>
        <w:p w14:paraId="67274F2D" w14:textId="77777777" w:rsidR="00D25AE7" w:rsidRPr="006B17AB" w:rsidRDefault="00D25AE7" w:rsidP="00D25AE7">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6A1571EC" w14:textId="77777777" w:rsidR="00D25AE7" w:rsidRPr="006B17AB" w:rsidRDefault="00D25AE7" w:rsidP="00D25AE7">
          <w:pPr>
            <w:ind w:left="284"/>
            <w:rPr>
              <w:rFonts w:ascii="Gotham Light" w:hAnsi="Gotham Light"/>
              <w:color w:val="262626" w:themeColor="text1" w:themeTint="D9"/>
              <w:sz w:val="17"/>
              <w:szCs w:val="17"/>
            </w:rPr>
          </w:pPr>
        </w:p>
        <w:p w14:paraId="53C05F3F" w14:textId="77777777" w:rsidR="00D25AE7" w:rsidRPr="006B17AB" w:rsidRDefault="00D25AE7" w:rsidP="00D25AE7">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1612DF09" w14:textId="77777777" w:rsidR="00D25AE7" w:rsidRPr="006B17AB" w:rsidRDefault="00D25AE7" w:rsidP="00D25AE7">
          <w:pPr>
            <w:ind w:left="284"/>
            <w:rPr>
              <w:rFonts w:ascii="Gotham Light" w:hAnsi="Gotham Light"/>
              <w:color w:val="262626" w:themeColor="text1" w:themeTint="D9"/>
              <w:sz w:val="17"/>
              <w:szCs w:val="17"/>
            </w:rPr>
          </w:pPr>
        </w:p>
        <w:p w14:paraId="6D032C5E" w14:textId="77777777" w:rsidR="00D25AE7" w:rsidRPr="006B17AB" w:rsidRDefault="00D25AE7" w:rsidP="00D25AE7">
          <w:pPr>
            <w:ind w:left="284"/>
            <w:rPr>
              <w:rFonts w:ascii="Gotham Light" w:hAnsi="Gotham Light"/>
              <w:color w:val="262626" w:themeColor="text1" w:themeTint="D9"/>
              <w:sz w:val="17"/>
              <w:szCs w:val="17"/>
            </w:rPr>
          </w:pPr>
        </w:p>
        <w:p w14:paraId="2DC9F2A8" w14:textId="77777777" w:rsidR="00D25AE7" w:rsidRDefault="00D25AE7" w:rsidP="00D25AE7">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376EEF13" w14:textId="77777777" w:rsidR="00D25AE7" w:rsidRDefault="00D25AE7" w:rsidP="00D25AE7">
          <w:pPr>
            <w:pStyle w:val="corpolettera"/>
            <w:ind w:left="284" w:right="276"/>
            <w:rPr>
              <w:rFonts w:ascii="Gotham Light" w:hAnsi="Gotham Light"/>
              <w:color w:val="262626" w:themeColor="text1" w:themeTint="D9"/>
              <w:sz w:val="17"/>
              <w:szCs w:val="17"/>
              <w:lang w:val="en-US"/>
            </w:rPr>
          </w:pPr>
        </w:p>
        <w:p w14:paraId="35D66FCA" w14:textId="77777777" w:rsidR="00D25AE7" w:rsidRPr="00A91BFE" w:rsidRDefault="00D25AE7" w:rsidP="00D25AE7">
          <w:pPr>
            <w:pStyle w:val="corpolettera"/>
            <w:ind w:left="284" w:right="276"/>
            <w:rPr>
              <w:rFonts w:ascii="Gotham Light" w:hAnsi="Gotham Light"/>
              <w:color w:val="262626" w:themeColor="text1" w:themeTint="D9"/>
              <w:sz w:val="17"/>
              <w:szCs w:val="17"/>
              <w:lang w:val="en-US"/>
            </w:rPr>
          </w:pPr>
        </w:p>
        <w:p w14:paraId="7E8B6196" w14:textId="77777777" w:rsidR="00D25AE7" w:rsidRDefault="00000000" w:rsidP="00D25AE7">
          <w:pPr>
            <w:pStyle w:val="corpolettera"/>
            <w:ind w:left="284" w:right="276"/>
            <w:rPr>
              <w:color w:val="404040" w:themeColor="text1" w:themeTint="BF"/>
              <w:sz w:val="17"/>
              <w:szCs w:val="17"/>
              <w:lang w:val="en-US"/>
            </w:rPr>
          </w:pPr>
        </w:p>
      </w:sdtContent>
    </w:sdt>
    <w:p w14:paraId="442BA317" w14:textId="5E75821D" w:rsidR="00D25AE7" w:rsidRDefault="00D25AE7" w:rsidP="00D25AE7">
      <w:pPr>
        <w:rPr>
          <w:rFonts w:ascii="Gotham Book" w:hAnsi="Gotham Book"/>
          <w:color w:val="404040" w:themeColor="text1" w:themeTint="BF"/>
          <w:sz w:val="17"/>
          <w:szCs w:val="17"/>
          <w:lang w:val="en-US"/>
        </w:rPr>
      </w:pPr>
    </w:p>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591C7CE6" w14:textId="77777777" w:rsidR="00D25AE7" w:rsidRPr="00333697" w:rsidRDefault="00D25AE7" w:rsidP="00D25AE7">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34F071B3" w14:textId="77777777" w:rsidR="00D25AE7" w:rsidRPr="00333697" w:rsidRDefault="00D25AE7" w:rsidP="00D25AE7">
          <w:pPr>
            <w:tabs>
              <w:tab w:val="left" w:pos="-426"/>
            </w:tabs>
            <w:ind w:left="284" w:right="276"/>
            <w:jc w:val="both"/>
            <w:rPr>
              <w:rFonts w:ascii="Gotham Bold" w:hAnsi="Gotham Bold"/>
              <w:bCs/>
              <w:color w:val="404040" w:themeColor="text1" w:themeTint="BF"/>
              <w:sz w:val="17"/>
              <w:szCs w:val="17"/>
            </w:rPr>
          </w:pPr>
        </w:p>
        <w:p w14:paraId="0746BA52" w14:textId="77777777" w:rsidR="00D25AE7" w:rsidRPr="00333697" w:rsidRDefault="00D25AE7" w:rsidP="00D25AE7">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3F668A8B" w14:textId="77777777" w:rsidR="00D25AE7" w:rsidRPr="00333697" w:rsidRDefault="00D25AE7" w:rsidP="00D25AE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5BDDDD85" w14:textId="77777777" w:rsidR="00D25AE7" w:rsidRPr="00333697" w:rsidRDefault="00D25AE7" w:rsidP="00D25AE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69882E27" w14:textId="77777777" w:rsidR="00D25AE7" w:rsidRPr="00333697" w:rsidRDefault="00D25AE7" w:rsidP="00D25AE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285F6B28" w14:textId="77777777" w:rsidR="00D25AE7" w:rsidRPr="00333697" w:rsidRDefault="00D25AE7" w:rsidP="00D25AE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6F9EA0F7" w14:textId="77777777" w:rsidR="00D25AE7" w:rsidRPr="00333697" w:rsidRDefault="00D25AE7" w:rsidP="00D25AE7">
          <w:pPr>
            <w:pStyle w:val="corpolettera"/>
            <w:ind w:left="284" w:right="276"/>
            <w:rPr>
              <w:rFonts w:ascii="Gotham Medium" w:hAnsi="Gotham Medium"/>
              <w:color w:val="262626" w:themeColor="text1" w:themeTint="D9"/>
              <w:sz w:val="17"/>
              <w:szCs w:val="17"/>
            </w:rPr>
          </w:pPr>
        </w:p>
        <w:p w14:paraId="33920FDA" w14:textId="77777777" w:rsidR="00D25AE7" w:rsidRPr="00333697" w:rsidRDefault="00D25AE7" w:rsidP="00D25AE7">
          <w:pPr>
            <w:pStyle w:val="corpolettera"/>
            <w:ind w:left="284" w:right="276"/>
            <w:rPr>
              <w:rFonts w:ascii="Gotham Medium" w:hAnsi="Gotham Medium"/>
              <w:color w:val="262626" w:themeColor="text1" w:themeTint="D9"/>
              <w:sz w:val="17"/>
              <w:szCs w:val="17"/>
            </w:rPr>
          </w:pPr>
        </w:p>
        <w:p w14:paraId="0576FC3C" w14:textId="77777777" w:rsidR="00D25AE7" w:rsidRPr="00333697" w:rsidRDefault="00D25AE7" w:rsidP="00D25AE7">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40B73BB3" w14:textId="77777777" w:rsidR="00D25AE7" w:rsidRPr="00333697" w:rsidRDefault="00D25AE7" w:rsidP="00D25AE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07A1AD1" w14:textId="77777777" w:rsidR="00D25AE7" w:rsidRPr="00333697" w:rsidRDefault="00D25AE7" w:rsidP="00D25AE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7763A721" w14:textId="77777777" w:rsidR="00D25AE7" w:rsidRPr="00333697" w:rsidRDefault="00D25AE7" w:rsidP="00D25AE7">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450F89B6" w14:textId="77777777" w:rsidR="00D25AE7" w:rsidRPr="00333697" w:rsidRDefault="00D25AE7" w:rsidP="00D25AE7">
          <w:pPr>
            <w:pStyle w:val="corpolettera"/>
            <w:ind w:left="284" w:right="276"/>
            <w:rPr>
              <w:rFonts w:ascii="Gotham Light" w:hAnsi="Gotham Light"/>
              <w:color w:val="262626" w:themeColor="text1" w:themeTint="D9"/>
              <w:sz w:val="17"/>
              <w:szCs w:val="17"/>
            </w:rPr>
          </w:pPr>
        </w:p>
        <w:p w14:paraId="0022D42D" w14:textId="77777777" w:rsidR="00D25AE7" w:rsidRPr="00333697" w:rsidRDefault="00D25AE7" w:rsidP="00D25AE7">
          <w:pPr>
            <w:pStyle w:val="corpolettera"/>
            <w:ind w:left="567" w:right="276" w:hanging="283"/>
            <w:rPr>
              <w:rFonts w:ascii="Gotham Medium" w:hAnsi="Gotham Medium"/>
              <w:color w:val="262626" w:themeColor="text1" w:themeTint="D9"/>
              <w:sz w:val="17"/>
              <w:szCs w:val="17"/>
            </w:rPr>
          </w:pPr>
        </w:p>
        <w:p w14:paraId="533279A5" w14:textId="77777777" w:rsidR="00D25AE7" w:rsidRPr="00333697" w:rsidRDefault="00D25AE7" w:rsidP="00D25AE7">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52718ABB" w14:textId="77777777" w:rsidR="00D25AE7" w:rsidRPr="00333697" w:rsidRDefault="00D25AE7" w:rsidP="00D25AE7">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68E3FD5A" w14:textId="77777777" w:rsidR="00D25AE7" w:rsidRPr="00333697" w:rsidRDefault="00D25AE7" w:rsidP="00D25AE7">
          <w:pPr>
            <w:pStyle w:val="corpolettera"/>
            <w:ind w:left="284" w:right="276"/>
            <w:rPr>
              <w:rFonts w:ascii="Gotham Medium" w:hAnsi="Gotham Medium"/>
              <w:color w:val="262626" w:themeColor="text1" w:themeTint="D9"/>
              <w:sz w:val="17"/>
              <w:szCs w:val="17"/>
            </w:rPr>
          </w:pPr>
        </w:p>
        <w:p w14:paraId="0D7B423C" w14:textId="77777777" w:rsidR="00D25AE7" w:rsidRPr="00333697" w:rsidRDefault="00000000" w:rsidP="00D25AE7">
          <w:pPr>
            <w:pStyle w:val="corpolettera"/>
            <w:ind w:left="284" w:right="276"/>
            <w:rPr>
              <w:color w:val="404040" w:themeColor="text1" w:themeTint="BF"/>
              <w:sz w:val="17"/>
              <w:szCs w:val="17"/>
            </w:rPr>
          </w:pPr>
        </w:p>
      </w:sdtContent>
    </w:sdt>
    <w:p w14:paraId="4CA8B7C9" w14:textId="77777777" w:rsidR="00D25AE7" w:rsidRPr="00333697" w:rsidRDefault="00D25AE7" w:rsidP="00D25AE7">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7F9F7880" w14:textId="77777777" w:rsidR="00D25AE7" w:rsidRPr="00333697" w:rsidRDefault="00D25AE7" w:rsidP="00D25AE7">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23DEC894" w14:textId="77777777" w:rsidR="00D25AE7" w:rsidRPr="00333697" w:rsidRDefault="00D25AE7" w:rsidP="00D25AE7">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34C195D5" w14:textId="77777777" w:rsidR="00D25AE7" w:rsidRPr="00D05C34" w:rsidRDefault="00D25AE7" w:rsidP="00D25AE7">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019DCB79"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1D939230" w14:textId="77777777" w:rsidR="00D25AE7" w:rsidRPr="00D05C34" w:rsidRDefault="00D25AE7" w:rsidP="00D25AE7">
      <w:pPr>
        <w:pStyle w:val="corpolettera"/>
        <w:ind w:left="0" w:right="276"/>
        <w:rPr>
          <w:color w:val="404040" w:themeColor="text1" w:themeTint="BF"/>
          <w:sz w:val="17"/>
          <w:szCs w:val="17"/>
        </w:rPr>
      </w:pPr>
    </w:p>
    <w:p w14:paraId="415BFBE1" w14:textId="77777777" w:rsidR="00D25AE7" w:rsidRPr="00D05C34" w:rsidRDefault="00D25AE7" w:rsidP="00D25AE7">
      <w:pPr>
        <w:pStyle w:val="corpolettera"/>
        <w:ind w:left="567" w:right="276" w:hanging="283"/>
        <w:rPr>
          <w:color w:val="404040" w:themeColor="text1" w:themeTint="BF"/>
          <w:sz w:val="17"/>
          <w:szCs w:val="17"/>
        </w:rPr>
      </w:pPr>
    </w:p>
    <w:p w14:paraId="00DAADD0" w14:textId="77777777" w:rsidR="00D25AE7" w:rsidRPr="00D05C34" w:rsidRDefault="00D25AE7" w:rsidP="00D25AE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604AAFDF"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2C49D767"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27D9641C"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59E249E8" w14:textId="77777777" w:rsidR="00D25AE7" w:rsidRPr="00D05C34" w:rsidRDefault="00D25AE7" w:rsidP="00D25AE7">
      <w:pPr>
        <w:pStyle w:val="corpolettera"/>
        <w:ind w:left="567" w:right="276" w:hanging="283"/>
        <w:rPr>
          <w:color w:val="404040" w:themeColor="text1" w:themeTint="BF"/>
          <w:sz w:val="17"/>
          <w:szCs w:val="17"/>
        </w:rPr>
      </w:pPr>
    </w:p>
    <w:p w14:paraId="593A2AE9" w14:textId="77777777" w:rsidR="00D25AE7" w:rsidRPr="00D05C34" w:rsidRDefault="00D25AE7" w:rsidP="00D25AE7">
      <w:pPr>
        <w:pStyle w:val="corpolettera"/>
        <w:ind w:left="567" w:right="276" w:hanging="283"/>
        <w:rPr>
          <w:color w:val="404040" w:themeColor="text1" w:themeTint="BF"/>
          <w:sz w:val="17"/>
          <w:szCs w:val="17"/>
        </w:rPr>
      </w:pPr>
    </w:p>
    <w:p w14:paraId="278D207C" w14:textId="77777777" w:rsidR="00D25AE7" w:rsidRPr="00D05C34" w:rsidRDefault="00D25AE7" w:rsidP="00D25AE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6C2407D7"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3D4DB84B"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69A3F261" w14:textId="77777777" w:rsidR="00D25AE7" w:rsidRPr="00D05C34" w:rsidRDefault="00D25AE7" w:rsidP="00D25AE7">
      <w:pPr>
        <w:pStyle w:val="corpolettera"/>
        <w:ind w:left="567" w:right="276" w:hanging="283"/>
        <w:rPr>
          <w:color w:val="404040" w:themeColor="text1" w:themeTint="BF"/>
          <w:sz w:val="17"/>
          <w:szCs w:val="17"/>
        </w:rPr>
      </w:pPr>
    </w:p>
    <w:p w14:paraId="51966AF9" w14:textId="77777777" w:rsidR="00D25AE7" w:rsidRPr="00D05C34" w:rsidRDefault="00D25AE7" w:rsidP="00D25AE7">
      <w:pPr>
        <w:pStyle w:val="corpolettera"/>
        <w:ind w:left="567" w:right="276" w:hanging="283"/>
        <w:rPr>
          <w:color w:val="404040" w:themeColor="text1" w:themeTint="BF"/>
          <w:sz w:val="17"/>
          <w:szCs w:val="17"/>
        </w:rPr>
      </w:pPr>
    </w:p>
    <w:p w14:paraId="1292B657" w14:textId="77777777" w:rsidR="00D25AE7" w:rsidRPr="00D05C34" w:rsidRDefault="00D25AE7" w:rsidP="00D25AE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2169DFF4"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75C15DE4" w14:textId="77777777" w:rsidR="00D25AE7" w:rsidRPr="00D05C34" w:rsidRDefault="00D25AE7" w:rsidP="00D25AE7">
      <w:pPr>
        <w:pStyle w:val="corpolettera"/>
        <w:ind w:left="567" w:right="276" w:hanging="283"/>
        <w:rPr>
          <w:color w:val="404040" w:themeColor="text1" w:themeTint="BF"/>
          <w:sz w:val="17"/>
          <w:szCs w:val="17"/>
        </w:rPr>
      </w:pPr>
    </w:p>
    <w:p w14:paraId="163BF442" w14:textId="77777777" w:rsidR="00D25AE7" w:rsidRPr="00D05C34" w:rsidRDefault="00D25AE7" w:rsidP="00D25AE7">
      <w:pPr>
        <w:pStyle w:val="corpolettera"/>
        <w:ind w:left="567" w:right="276" w:hanging="283"/>
        <w:rPr>
          <w:color w:val="404040" w:themeColor="text1" w:themeTint="BF"/>
          <w:sz w:val="17"/>
          <w:szCs w:val="17"/>
        </w:rPr>
      </w:pPr>
    </w:p>
    <w:p w14:paraId="15164858" w14:textId="77777777" w:rsidR="00D25AE7" w:rsidRPr="00D05C34" w:rsidRDefault="00D25AE7" w:rsidP="00D25AE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12E20C92"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05090426"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45F0E7BE" w14:textId="77777777" w:rsidR="00D25AE7" w:rsidRPr="00D05C34" w:rsidRDefault="00D25AE7" w:rsidP="00D25AE7">
      <w:pPr>
        <w:pStyle w:val="corpolettera"/>
        <w:ind w:left="567" w:right="276" w:hanging="283"/>
        <w:rPr>
          <w:color w:val="404040" w:themeColor="text1" w:themeTint="BF"/>
          <w:sz w:val="17"/>
          <w:szCs w:val="17"/>
        </w:rPr>
      </w:pPr>
    </w:p>
    <w:p w14:paraId="45F737DE" w14:textId="77777777" w:rsidR="00D25AE7" w:rsidRPr="00D05C34" w:rsidRDefault="00D25AE7" w:rsidP="00D25AE7">
      <w:pPr>
        <w:pStyle w:val="corpolettera"/>
        <w:ind w:left="567" w:right="276" w:hanging="283"/>
        <w:rPr>
          <w:color w:val="404040" w:themeColor="text1" w:themeTint="BF"/>
          <w:sz w:val="17"/>
          <w:szCs w:val="17"/>
        </w:rPr>
      </w:pPr>
    </w:p>
    <w:p w14:paraId="3827234E" w14:textId="77777777" w:rsidR="00D25AE7" w:rsidRPr="00D05C34" w:rsidRDefault="00D25AE7" w:rsidP="00D25AE7">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50823124"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2DA408B2"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08EE6D9C" w14:textId="77777777" w:rsidR="00D25AE7" w:rsidRPr="00D05C34" w:rsidRDefault="00D25AE7" w:rsidP="00D25AE7">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2D82E36C" w14:textId="77777777" w:rsidR="002D3A76" w:rsidRPr="00B71C71" w:rsidRDefault="002D3A76" w:rsidP="00305D4C">
      <w:pPr>
        <w:spacing w:after="160" w:line="259" w:lineRule="auto"/>
        <w:rPr>
          <w:rFonts w:ascii="Gotham Light" w:hAnsi="Gotham Light"/>
        </w:rPr>
      </w:pPr>
    </w:p>
    <w:sectPr w:rsidR="002D3A76" w:rsidRPr="00B71C71" w:rsidSect="00850984">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C56A0" w14:textId="77777777" w:rsidR="00850984" w:rsidRDefault="00850984" w:rsidP="00A63F45">
      <w:r>
        <w:separator/>
      </w:r>
    </w:p>
  </w:endnote>
  <w:endnote w:type="continuationSeparator" w:id="0">
    <w:p w14:paraId="446829B8" w14:textId="77777777" w:rsidR="00850984" w:rsidRDefault="00850984"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6C48B" w14:textId="77777777" w:rsidR="002D3A76" w:rsidRPr="00382198" w:rsidRDefault="002D3A76" w:rsidP="00093E98">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r w:rsidR="00093E98">
      <w:rPr>
        <w:rFonts w:ascii="Gotham Book" w:hAnsi="Gotham Book" w:cs="Arial"/>
        <w:color w:val="4C4C4C"/>
        <w:sz w:val="17"/>
        <w:szCs w:val="17"/>
      </w:rPr>
      <w:t xml:space="preserve">    </w:t>
    </w:r>
  </w:p>
  <w:p w14:paraId="0BDEFD76" w14:textId="77777777" w:rsidR="002D3A76" w:rsidRPr="00382198" w:rsidRDefault="00093E98" w:rsidP="00093E98">
    <w:pPr>
      <w:ind w:left="-426"/>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4B250610" wp14:editId="6666652F">
          <wp:simplePos x="0" y="0"/>
          <wp:positionH relativeFrom="column">
            <wp:posOffset>-198120</wp:posOffset>
          </wp:positionH>
          <wp:positionV relativeFrom="paragraph">
            <wp:posOffset>69850</wp:posOffset>
          </wp:positionV>
          <wp:extent cx="1171575" cy="504011"/>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504011"/>
                  </a:xfrm>
                  <a:prstGeom prst="rect">
                    <a:avLst/>
                  </a:prstGeom>
                  <a:noFill/>
                  <a:ln>
                    <a:noFill/>
                  </a:ln>
                </pic:spPr>
              </pic:pic>
            </a:graphicData>
          </a:graphic>
        </wp:anchor>
      </w:drawing>
    </w:r>
  </w:p>
  <w:p w14:paraId="04AE602D" w14:textId="77777777" w:rsidR="002D3A76" w:rsidRPr="00382198" w:rsidRDefault="002D3A76"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30AC5CB0" w14:textId="77777777" w:rsidR="002D3A76" w:rsidRPr="00382198" w:rsidRDefault="002D3A76"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F6CAA92" w14:textId="77777777" w:rsidR="002D3A76" w:rsidRPr="00382198" w:rsidRDefault="002D3A76"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66D88CB0" w14:textId="77777777" w:rsidR="002D3A76" w:rsidRPr="00382198" w:rsidRDefault="002D3A76" w:rsidP="006F6CD5">
    <w:pPr>
      <w:spacing w:line="80" w:lineRule="exact"/>
      <w:ind w:left="-426"/>
      <w:jc w:val="right"/>
      <w:rPr>
        <w:rFonts w:ascii="Gotham Book" w:eastAsia="Times" w:hAnsi="Gotham Book" w:cs="Arial"/>
        <w:color w:val="808080"/>
        <w:sz w:val="17"/>
        <w:szCs w:val="17"/>
      </w:rPr>
    </w:pPr>
  </w:p>
  <w:p w14:paraId="1C9A1A20" w14:textId="77777777" w:rsidR="002D3A76" w:rsidRPr="004A270F" w:rsidRDefault="002D3A76" w:rsidP="006F6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4A270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3F291" w14:textId="77777777" w:rsidR="00391EB7" w:rsidRPr="00382198" w:rsidRDefault="00391EB7"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B6D6ACF" w14:textId="77777777" w:rsidR="00391EB7" w:rsidRPr="00382198" w:rsidRDefault="00391EB7"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01449FF5" wp14:editId="40B9325A">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A761A3"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03598D46"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D8D6F01" w14:textId="77777777" w:rsidR="00391EB7" w:rsidRPr="00382198" w:rsidRDefault="00391EB7"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sidR="00B71C71">
      <w:rPr>
        <w:rFonts w:ascii="Gotham Book" w:eastAsia="Times" w:hAnsi="Gotham Book" w:cs="Arial"/>
        <w:color w:val="808080"/>
        <w:sz w:val="17"/>
        <w:szCs w:val="17"/>
      </w:rPr>
      <w:t xml:space="preserve">051 2090111 </w:t>
    </w:r>
    <w:r>
      <w:rPr>
        <w:rFonts w:ascii="Gotham Book" w:eastAsia="Times" w:hAnsi="Gotham Book" w:cs="Arial"/>
        <w:color w:val="808080"/>
        <w:sz w:val="17"/>
        <w:szCs w:val="17"/>
      </w:rPr>
      <w:t xml:space="preserve">- </w:t>
    </w:r>
    <w:r w:rsidRPr="00382198">
      <w:rPr>
        <w:rFonts w:ascii="Gotham Book" w:eastAsia="Times" w:hAnsi="Gotham Book" w:cs="Arial"/>
        <w:color w:val="808080"/>
        <w:sz w:val="17"/>
        <w:szCs w:val="17"/>
      </w:rPr>
      <w:t>P. Iva 02095311201</w:t>
    </w:r>
  </w:p>
  <w:p w14:paraId="55E83228" w14:textId="77777777" w:rsidR="00391EB7" w:rsidRPr="00382198" w:rsidRDefault="00391EB7" w:rsidP="006F6CD5">
    <w:pPr>
      <w:spacing w:line="80" w:lineRule="exact"/>
      <w:ind w:left="-426"/>
      <w:jc w:val="right"/>
      <w:rPr>
        <w:rFonts w:ascii="Gotham Book" w:eastAsia="Times" w:hAnsi="Gotham Book" w:cs="Arial"/>
        <w:color w:val="808080"/>
        <w:sz w:val="17"/>
        <w:szCs w:val="17"/>
      </w:rPr>
    </w:pPr>
  </w:p>
  <w:p w14:paraId="47D91C98" w14:textId="77777777" w:rsidR="00391EB7" w:rsidRPr="00382198" w:rsidRDefault="00391EB7"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63BFE" w14:textId="77777777" w:rsidR="00850984" w:rsidRDefault="00850984" w:rsidP="00A63F45">
      <w:r>
        <w:separator/>
      </w:r>
    </w:p>
  </w:footnote>
  <w:footnote w:type="continuationSeparator" w:id="0">
    <w:p w14:paraId="0BAA05EF" w14:textId="77777777" w:rsidR="00850984" w:rsidRDefault="00850984" w:rsidP="00A63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039084688">
    <w:abstractNumId w:val="0"/>
  </w:num>
  <w:num w:numId="2" w16cid:durableId="1105736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CKgkzokRC2R0ZjlWCWKilq5n9K4kQOhJz5Y0ToTwHliPP0O0/9Qz+VFieikB5vEdvFoohSDzd7OeOCK/OTooDA==" w:salt="2A3Z+rRDyDoesQvbb9ju5A=="/>
  <w:defaultTabStop w:val="708"/>
  <w:hyphenationZone w:val="283"/>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jK3BEFLQwMjJR2l4NTi4sz8PJACw1oAJ6SWbywAAAA="/>
  </w:docVars>
  <w:rsids>
    <w:rsidRoot w:val="00B06B7F"/>
    <w:rsid w:val="00047EDD"/>
    <w:rsid w:val="00093E98"/>
    <w:rsid w:val="000C5E60"/>
    <w:rsid w:val="001272A2"/>
    <w:rsid w:val="001A668C"/>
    <w:rsid w:val="00247C35"/>
    <w:rsid w:val="002B4CAB"/>
    <w:rsid w:val="002C5DE9"/>
    <w:rsid w:val="002D3A76"/>
    <w:rsid w:val="00305D4C"/>
    <w:rsid w:val="00310B17"/>
    <w:rsid w:val="0031262F"/>
    <w:rsid w:val="00391EB7"/>
    <w:rsid w:val="003A6124"/>
    <w:rsid w:val="003B4230"/>
    <w:rsid w:val="0040045D"/>
    <w:rsid w:val="004072B0"/>
    <w:rsid w:val="00435A14"/>
    <w:rsid w:val="00466EE6"/>
    <w:rsid w:val="00483E64"/>
    <w:rsid w:val="0049529D"/>
    <w:rsid w:val="004A270F"/>
    <w:rsid w:val="004B6648"/>
    <w:rsid w:val="00500083"/>
    <w:rsid w:val="005461A7"/>
    <w:rsid w:val="005631CE"/>
    <w:rsid w:val="005847D9"/>
    <w:rsid w:val="005A3E95"/>
    <w:rsid w:val="005A47AA"/>
    <w:rsid w:val="005B367F"/>
    <w:rsid w:val="005E5896"/>
    <w:rsid w:val="006332EC"/>
    <w:rsid w:val="00690F3D"/>
    <w:rsid w:val="006F6CD5"/>
    <w:rsid w:val="00763E4D"/>
    <w:rsid w:val="007F43AE"/>
    <w:rsid w:val="00850984"/>
    <w:rsid w:val="00883C54"/>
    <w:rsid w:val="008E5732"/>
    <w:rsid w:val="008F0341"/>
    <w:rsid w:val="0095481A"/>
    <w:rsid w:val="009569E3"/>
    <w:rsid w:val="00971318"/>
    <w:rsid w:val="00980A73"/>
    <w:rsid w:val="009876B7"/>
    <w:rsid w:val="009A1323"/>
    <w:rsid w:val="00A37CC5"/>
    <w:rsid w:val="00A63F45"/>
    <w:rsid w:val="00AB1205"/>
    <w:rsid w:val="00AE408E"/>
    <w:rsid w:val="00B0684A"/>
    <w:rsid w:val="00B06B7F"/>
    <w:rsid w:val="00B71C71"/>
    <w:rsid w:val="00BD527E"/>
    <w:rsid w:val="00C4683D"/>
    <w:rsid w:val="00CE05AB"/>
    <w:rsid w:val="00CF5654"/>
    <w:rsid w:val="00D078D5"/>
    <w:rsid w:val="00D25AE7"/>
    <w:rsid w:val="00D3098E"/>
    <w:rsid w:val="00D32721"/>
    <w:rsid w:val="00E346C8"/>
    <w:rsid w:val="00E874F0"/>
    <w:rsid w:val="00E93D95"/>
    <w:rsid w:val="00F42667"/>
    <w:rsid w:val="00F9156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0D014"/>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styleId="Paragrafoelenco">
    <w:name w:val="List Paragraph"/>
    <w:basedOn w:val="Normale"/>
    <w:uiPriority w:val="34"/>
    <w:qFormat/>
    <w:rsid w:val="005A47AA"/>
    <w:pPr>
      <w:ind w:left="720"/>
      <w:contextualSpacing/>
    </w:pPr>
  </w:style>
  <w:style w:type="paragraph" w:customStyle="1" w:styleId="corpolettera">
    <w:name w:val="corpo lettera"/>
    <w:basedOn w:val="Normale"/>
    <w:qFormat/>
    <w:rsid w:val="00D25AE7"/>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94274">
      <w:bodyDiv w:val="1"/>
      <w:marLeft w:val="0"/>
      <w:marRight w:val="0"/>
      <w:marTop w:val="0"/>
      <w:marBottom w:val="0"/>
      <w:divBdr>
        <w:top w:val="none" w:sz="0" w:space="0" w:color="auto"/>
        <w:left w:val="none" w:sz="0" w:space="0" w:color="auto"/>
        <w:bottom w:val="none" w:sz="0" w:space="0" w:color="auto"/>
        <w:right w:val="none" w:sz="0" w:space="0" w:color="auto"/>
      </w:divBdr>
    </w:div>
    <w:div w:id="590240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43A32AFF5B4A7C9E79C500E10718DA"/>
        <w:category>
          <w:name w:val="Generale"/>
          <w:gallery w:val="placeholder"/>
        </w:category>
        <w:types>
          <w:type w:val="bbPlcHdr"/>
        </w:types>
        <w:behaviors>
          <w:behavior w:val="content"/>
        </w:behaviors>
        <w:guid w:val="{9C98FABE-0BE2-45CE-8AF8-91FD2CFCD0C9}"/>
      </w:docPartPr>
      <w:docPartBody>
        <w:p w:rsidR="003C40EF" w:rsidRDefault="000525ED" w:rsidP="000525ED">
          <w:pPr>
            <w:pStyle w:val="1A43A32AFF5B4A7C9E79C500E10718DA"/>
          </w:pPr>
          <w:r w:rsidRPr="004F70F1">
            <w:rPr>
              <w:rStyle w:val="Testosegnaposto"/>
            </w:rPr>
            <w:t>Fare clic o toccare qui per immettere il testo.</w:t>
          </w:r>
        </w:p>
      </w:docPartBody>
    </w:docPart>
    <w:docPart>
      <w:docPartPr>
        <w:name w:val="3E6F0DF5FE0B4C6F808221FF2DD82674"/>
        <w:category>
          <w:name w:val="Generale"/>
          <w:gallery w:val="placeholder"/>
        </w:category>
        <w:types>
          <w:type w:val="bbPlcHdr"/>
        </w:types>
        <w:behaviors>
          <w:behavior w:val="content"/>
        </w:behaviors>
        <w:guid w:val="{E57989B2-B6AA-4059-9D64-4011747C5FEF}"/>
      </w:docPartPr>
      <w:docPartBody>
        <w:p w:rsidR="003C40EF" w:rsidRDefault="000525ED" w:rsidP="000525ED">
          <w:pPr>
            <w:pStyle w:val="3E6F0DF5FE0B4C6F808221FF2DD82674"/>
          </w:pPr>
          <w:r w:rsidRPr="009D401F">
            <w:rPr>
              <w:rStyle w:val="Testosegnaposto"/>
            </w:rPr>
            <w:t>Fare clic o toccare qui per immettere una data.</w:t>
          </w:r>
        </w:p>
      </w:docPartBody>
    </w:docPart>
    <w:docPart>
      <w:docPartPr>
        <w:name w:val="CFC5208D6B204631AA2C9079019BDEE7"/>
        <w:category>
          <w:name w:val="Generale"/>
          <w:gallery w:val="placeholder"/>
        </w:category>
        <w:types>
          <w:type w:val="bbPlcHdr"/>
        </w:types>
        <w:behaviors>
          <w:behavior w:val="content"/>
        </w:behaviors>
        <w:guid w:val="{F3583963-ED95-4878-AB35-087DFF330C68}"/>
      </w:docPartPr>
      <w:docPartBody>
        <w:p w:rsidR="003C40EF" w:rsidRDefault="000525ED" w:rsidP="000525ED">
          <w:pPr>
            <w:pStyle w:val="CFC5208D6B204631AA2C9079019BDEE7"/>
          </w:pPr>
          <w:r w:rsidRPr="009D401F">
            <w:rPr>
              <w:rStyle w:val="Testosegnaposto"/>
            </w:rPr>
            <w:t>Fare clic o toccare qui per immettere il testo.</w:t>
          </w:r>
        </w:p>
      </w:docPartBody>
    </w:docPart>
    <w:docPart>
      <w:docPartPr>
        <w:name w:val="2147F7E7F9D549329206615ABC1146A6"/>
        <w:category>
          <w:name w:val="Generale"/>
          <w:gallery w:val="placeholder"/>
        </w:category>
        <w:types>
          <w:type w:val="bbPlcHdr"/>
        </w:types>
        <w:behaviors>
          <w:behavior w:val="content"/>
        </w:behaviors>
        <w:guid w:val="{B0C24B59-0F12-4AC6-90A6-3FEA758F4267}"/>
      </w:docPartPr>
      <w:docPartBody>
        <w:p w:rsidR="003C40EF" w:rsidRDefault="000525ED" w:rsidP="000525ED">
          <w:pPr>
            <w:pStyle w:val="2147F7E7F9D549329206615ABC1146A6"/>
          </w:pPr>
          <w:r w:rsidRPr="009D401F">
            <w:rPr>
              <w:rStyle w:val="Testosegnaposto"/>
            </w:rPr>
            <w:t>Fare clic o toccare qui per immettere il testo.</w:t>
          </w:r>
        </w:p>
      </w:docPartBody>
    </w:docPart>
    <w:docPart>
      <w:docPartPr>
        <w:name w:val="CE285E606FBB4D4081312D4D824D178E"/>
        <w:category>
          <w:name w:val="Generale"/>
          <w:gallery w:val="placeholder"/>
        </w:category>
        <w:types>
          <w:type w:val="bbPlcHdr"/>
        </w:types>
        <w:behaviors>
          <w:behavior w:val="content"/>
        </w:behaviors>
        <w:guid w:val="{F466B77C-5542-476D-8110-F53E08B0355A}"/>
      </w:docPartPr>
      <w:docPartBody>
        <w:p w:rsidR="003C40EF" w:rsidRDefault="000525ED" w:rsidP="000525ED">
          <w:pPr>
            <w:pStyle w:val="CE285E606FBB4D4081312D4D824D178E"/>
          </w:pPr>
          <w:r w:rsidRPr="009D401F">
            <w:rPr>
              <w:rStyle w:val="Testosegnaposto"/>
            </w:rPr>
            <w:t>Fare clic o toccare qui per immettere il testo.</w:t>
          </w:r>
        </w:p>
      </w:docPartBody>
    </w:docPart>
    <w:docPart>
      <w:docPartPr>
        <w:name w:val="C9499C8F206D42FE9F085F6692459BD7"/>
        <w:category>
          <w:name w:val="Generale"/>
          <w:gallery w:val="placeholder"/>
        </w:category>
        <w:types>
          <w:type w:val="bbPlcHdr"/>
        </w:types>
        <w:behaviors>
          <w:behavior w:val="content"/>
        </w:behaviors>
        <w:guid w:val="{906D251B-107A-4042-B073-056F8756A91C}"/>
      </w:docPartPr>
      <w:docPartBody>
        <w:p w:rsidR="003C40EF" w:rsidRDefault="000525ED" w:rsidP="000525ED">
          <w:pPr>
            <w:pStyle w:val="C9499C8F206D42FE9F085F6692459BD7"/>
          </w:pPr>
          <w:r w:rsidRPr="009D401F">
            <w:rPr>
              <w:rStyle w:val="Testosegnaposto"/>
            </w:rPr>
            <w:t>Fare clic o toccare qui per immettere il testo.</w:t>
          </w:r>
        </w:p>
      </w:docPartBody>
    </w:docPart>
    <w:docPart>
      <w:docPartPr>
        <w:name w:val="948780DDDF704126A0E96EB07F726A59"/>
        <w:category>
          <w:name w:val="Generale"/>
          <w:gallery w:val="placeholder"/>
        </w:category>
        <w:types>
          <w:type w:val="bbPlcHdr"/>
        </w:types>
        <w:behaviors>
          <w:behavior w:val="content"/>
        </w:behaviors>
        <w:guid w:val="{900E4832-8F2E-4E1D-ADDA-163C8139B612}"/>
      </w:docPartPr>
      <w:docPartBody>
        <w:p w:rsidR="003C40EF" w:rsidRDefault="000525ED" w:rsidP="000525ED">
          <w:pPr>
            <w:pStyle w:val="948780DDDF704126A0E96EB07F726A59"/>
          </w:pPr>
          <w:r w:rsidRPr="009D401F">
            <w:rPr>
              <w:rStyle w:val="Testosegnaposto"/>
            </w:rPr>
            <w:t>Fare clic o toccare qui per immettere una data.</w:t>
          </w:r>
        </w:p>
      </w:docPartBody>
    </w:docPart>
    <w:docPart>
      <w:docPartPr>
        <w:name w:val="A72C3B5D92274B578B57625919323DD2"/>
        <w:category>
          <w:name w:val="Generale"/>
          <w:gallery w:val="placeholder"/>
        </w:category>
        <w:types>
          <w:type w:val="bbPlcHdr"/>
        </w:types>
        <w:behaviors>
          <w:behavior w:val="content"/>
        </w:behaviors>
        <w:guid w:val="{551A7F3C-4D6C-44F2-B886-227C42E9333D}"/>
      </w:docPartPr>
      <w:docPartBody>
        <w:p w:rsidR="003C40EF" w:rsidRDefault="000525ED" w:rsidP="000525ED">
          <w:pPr>
            <w:pStyle w:val="A72C3B5D92274B578B57625919323DD2"/>
          </w:pPr>
          <w:r w:rsidRPr="009D401F">
            <w:rPr>
              <w:rStyle w:val="Testosegnaposto"/>
            </w:rPr>
            <w:t>Fare clic o toccare qui per immettere il testo.</w:t>
          </w:r>
        </w:p>
      </w:docPartBody>
    </w:docPart>
    <w:docPart>
      <w:docPartPr>
        <w:name w:val="7BA8C9397CB94EB08B16541A4B4AB299"/>
        <w:category>
          <w:name w:val="Generale"/>
          <w:gallery w:val="placeholder"/>
        </w:category>
        <w:types>
          <w:type w:val="bbPlcHdr"/>
        </w:types>
        <w:behaviors>
          <w:behavior w:val="content"/>
        </w:behaviors>
        <w:guid w:val="{7230A10D-0E25-4305-9427-B2CBB7580B37}"/>
      </w:docPartPr>
      <w:docPartBody>
        <w:p w:rsidR="003C40EF" w:rsidRDefault="000525ED" w:rsidP="000525ED">
          <w:pPr>
            <w:pStyle w:val="7BA8C9397CB94EB08B16541A4B4AB299"/>
          </w:pPr>
          <w:r w:rsidRPr="009D401F">
            <w:rPr>
              <w:rStyle w:val="Testosegnaposto"/>
            </w:rPr>
            <w:t>Fare clic o toccare qui per immettere il testo.</w:t>
          </w:r>
        </w:p>
      </w:docPartBody>
    </w:docPart>
    <w:docPart>
      <w:docPartPr>
        <w:name w:val="EDD035570E8C416A9E54266930DF225E"/>
        <w:category>
          <w:name w:val="Generale"/>
          <w:gallery w:val="placeholder"/>
        </w:category>
        <w:types>
          <w:type w:val="bbPlcHdr"/>
        </w:types>
        <w:behaviors>
          <w:behavior w:val="content"/>
        </w:behaviors>
        <w:guid w:val="{04791D59-EBF5-4048-8A00-43D6E01615B9}"/>
      </w:docPartPr>
      <w:docPartBody>
        <w:p w:rsidR="00AC0BC7" w:rsidRDefault="003C40EF" w:rsidP="003C40EF">
          <w:pPr>
            <w:pStyle w:val="EDD035570E8C416A9E54266930DF225E"/>
          </w:pPr>
          <w:r w:rsidRPr="004F70F1">
            <w:rPr>
              <w:rStyle w:val="Testosegnaposto"/>
            </w:rPr>
            <w:t>Fare clic o toccare qui per immettere il testo.</w:t>
          </w:r>
        </w:p>
      </w:docPartBody>
    </w:docPart>
    <w:docPart>
      <w:docPartPr>
        <w:name w:val="AD5AE15D6EC343BABC54DAA0678CE424"/>
        <w:category>
          <w:name w:val="Generale"/>
          <w:gallery w:val="placeholder"/>
        </w:category>
        <w:types>
          <w:type w:val="bbPlcHdr"/>
        </w:types>
        <w:behaviors>
          <w:behavior w:val="content"/>
        </w:behaviors>
        <w:guid w:val="{8AFE742B-812D-4F19-ACF1-7E44EB6CD7DF}"/>
      </w:docPartPr>
      <w:docPartBody>
        <w:p w:rsidR="00A8292D" w:rsidRDefault="00AC0BC7" w:rsidP="00AC0BC7">
          <w:pPr>
            <w:pStyle w:val="AD5AE15D6EC343BABC54DAA0678CE424"/>
          </w:pPr>
          <w:r w:rsidRPr="009D401F">
            <w:rPr>
              <w:rStyle w:val="Testosegnaposto"/>
            </w:rPr>
            <w:t>Fare clic o toccare qui per immettere una data.</w:t>
          </w:r>
        </w:p>
      </w:docPartBody>
    </w:docPart>
    <w:docPart>
      <w:docPartPr>
        <w:name w:val="A3168B7FAE214AD598C74B1610E9DCDC"/>
        <w:category>
          <w:name w:val="Generale"/>
          <w:gallery w:val="placeholder"/>
        </w:category>
        <w:types>
          <w:type w:val="bbPlcHdr"/>
        </w:types>
        <w:behaviors>
          <w:behavior w:val="content"/>
        </w:behaviors>
        <w:guid w:val="{D56188B2-3B20-4B77-A855-CBF464A715C9}"/>
      </w:docPartPr>
      <w:docPartBody>
        <w:p w:rsidR="00AA7694" w:rsidRDefault="00695EA8" w:rsidP="00695EA8">
          <w:pPr>
            <w:pStyle w:val="A3168B7FAE214AD598C74B1610E9DCDC"/>
          </w:pPr>
          <w:r>
            <w:rPr>
              <w:rStyle w:val="Testosegnaposto"/>
            </w:rPr>
            <w:t>Fare clic o toccare qui per immettere il testo.</w:t>
          </w:r>
        </w:p>
      </w:docPartBody>
    </w:docPart>
    <w:docPart>
      <w:docPartPr>
        <w:name w:val="DF33940EAF0C4F479009BBCF22BA6868"/>
        <w:category>
          <w:name w:val="Generale"/>
          <w:gallery w:val="placeholder"/>
        </w:category>
        <w:types>
          <w:type w:val="bbPlcHdr"/>
        </w:types>
        <w:behaviors>
          <w:behavior w:val="content"/>
        </w:behaviors>
        <w:guid w:val="{E37E0FB8-24B5-4707-A6F0-D3B7D48F4EEC}"/>
      </w:docPartPr>
      <w:docPartBody>
        <w:p w:rsidR="00AA7694" w:rsidRDefault="00695EA8" w:rsidP="00695EA8">
          <w:pPr>
            <w:pStyle w:val="DF33940EAF0C4F479009BBCF22BA6868"/>
          </w:pPr>
          <w:r>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25ED"/>
    <w:rsid w:val="000525ED"/>
    <w:rsid w:val="00091044"/>
    <w:rsid w:val="002F57C7"/>
    <w:rsid w:val="003C40EF"/>
    <w:rsid w:val="005701DD"/>
    <w:rsid w:val="00606149"/>
    <w:rsid w:val="00695EA8"/>
    <w:rsid w:val="008A38D8"/>
    <w:rsid w:val="00A8292D"/>
    <w:rsid w:val="00AA7694"/>
    <w:rsid w:val="00AC0BC7"/>
    <w:rsid w:val="00CB7B33"/>
    <w:rsid w:val="00DC0288"/>
    <w:rsid w:val="00DF1D6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95EA8"/>
  </w:style>
  <w:style w:type="paragraph" w:customStyle="1" w:styleId="1A43A32AFF5B4A7C9E79C500E10718DA">
    <w:name w:val="1A43A32AFF5B4A7C9E79C500E10718DA"/>
    <w:rsid w:val="000525ED"/>
  </w:style>
  <w:style w:type="paragraph" w:customStyle="1" w:styleId="3E6F0DF5FE0B4C6F808221FF2DD82674">
    <w:name w:val="3E6F0DF5FE0B4C6F808221FF2DD82674"/>
    <w:rsid w:val="000525ED"/>
  </w:style>
  <w:style w:type="paragraph" w:customStyle="1" w:styleId="CFC5208D6B204631AA2C9079019BDEE7">
    <w:name w:val="CFC5208D6B204631AA2C9079019BDEE7"/>
    <w:rsid w:val="000525ED"/>
  </w:style>
  <w:style w:type="paragraph" w:customStyle="1" w:styleId="2147F7E7F9D549329206615ABC1146A6">
    <w:name w:val="2147F7E7F9D549329206615ABC1146A6"/>
    <w:rsid w:val="000525ED"/>
  </w:style>
  <w:style w:type="paragraph" w:customStyle="1" w:styleId="CE285E606FBB4D4081312D4D824D178E">
    <w:name w:val="CE285E606FBB4D4081312D4D824D178E"/>
    <w:rsid w:val="000525ED"/>
  </w:style>
  <w:style w:type="paragraph" w:customStyle="1" w:styleId="C9499C8F206D42FE9F085F6692459BD7">
    <w:name w:val="C9499C8F206D42FE9F085F6692459BD7"/>
    <w:rsid w:val="000525ED"/>
  </w:style>
  <w:style w:type="paragraph" w:customStyle="1" w:styleId="948780DDDF704126A0E96EB07F726A59">
    <w:name w:val="948780DDDF704126A0E96EB07F726A59"/>
    <w:rsid w:val="000525ED"/>
  </w:style>
  <w:style w:type="paragraph" w:customStyle="1" w:styleId="A72C3B5D92274B578B57625919323DD2">
    <w:name w:val="A72C3B5D92274B578B57625919323DD2"/>
    <w:rsid w:val="000525ED"/>
  </w:style>
  <w:style w:type="paragraph" w:customStyle="1" w:styleId="7BA8C9397CB94EB08B16541A4B4AB299">
    <w:name w:val="7BA8C9397CB94EB08B16541A4B4AB299"/>
    <w:rsid w:val="000525ED"/>
  </w:style>
  <w:style w:type="paragraph" w:customStyle="1" w:styleId="EDD035570E8C416A9E54266930DF225E">
    <w:name w:val="EDD035570E8C416A9E54266930DF225E"/>
    <w:rsid w:val="003C40EF"/>
  </w:style>
  <w:style w:type="paragraph" w:customStyle="1" w:styleId="AD5AE15D6EC343BABC54DAA0678CE424">
    <w:name w:val="AD5AE15D6EC343BABC54DAA0678CE424"/>
    <w:rsid w:val="00AC0BC7"/>
  </w:style>
  <w:style w:type="paragraph" w:customStyle="1" w:styleId="A3168B7FAE214AD598C74B1610E9DCDC">
    <w:name w:val="A3168B7FAE214AD598C74B1610E9DCDC"/>
    <w:rsid w:val="00695EA8"/>
  </w:style>
  <w:style w:type="paragraph" w:customStyle="1" w:styleId="DF33940EAF0C4F479009BBCF22BA6868">
    <w:name w:val="DF33940EAF0C4F479009BBCF22BA6868"/>
    <w:rsid w:val="00695E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8" ma:contentTypeDescription="Creare un nuovo documento." ma:contentTypeScope="" ma:versionID="be59c8e4c611efb4ab1c2f29b946df9f">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b5c119ed03742abfd25e45d7d8531941"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EABD1E-D9C2-48FD-9920-E78B931C82FE}">
  <ds:schemaRefs>
    <ds:schemaRef ds:uri="http://schemas.openxmlformats.org/officeDocument/2006/bibliography"/>
  </ds:schemaRefs>
</ds:datastoreItem>
</file>

<file path=customXml/itemProps2.xml><?xml version="1.0" encoding="utf-8"?>
<ds:datastoreItem xmlns:ds="http://schemas.openxmlformats.org/officeDocument/2006/customXml" ds:itemID="{1FD67A46-8659-4A78-A229-EC004876AD9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DDCC6A59-5AB9-4F60-8D31-5E70E5A4E10E}">
  <ds:schemaRefs>
    <ds:schemaRef ds:uri="http://schemas.microsoft.com/sharepoint/v3/contenttype/forms"/>
  </ds:schemaRefs>
</ds:datastoreItem>
</file>

<file path=customXml/itemProps4.xml><?xml version="1.0" encoding="utf-8"?>
<ds:datastoreItem xmlns:ds="http://schemas.openxmlformats.org/officeDocument/2006/customXml" ds:itemID="{4A88F3CA-50F3-4A99-8A10-DB07134CD6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6938</Words>
  <Characters>39551</Characters>
  <Application>Microsoft Office Word</Application>
  <DocSecurity>0</DocSecurity>
  <Lines>329</Lines>
  <Paragraphs>92</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16</cp:revision>
  <cp:lastPrinted>2019-11-12T14:03:00Z</cp:lastPrinted>
  <dcterms:created xsi:type="dcterms:W3CDTF">2020-07-27T08:09:00Z</dcterms:created>
  <dcterms:modified xsi:type="dcterms:W3CDTF">2024-04-0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d783d1e6e419e1b26fcd2fbd085ef4560e055274f6be6ad27f5df2f3d98f9423</vt:lpwstr>
  </property>
  <property fmtid="{D5CDD505-2E9C-101B-9397-08002B2CF9AE}" pid="4" name="MediaServiceImageTags">
    <vt:lpwstr/>
  </property>
</Properties>
</file>